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384"/>
        <w:gridCol w:w="992"/>
        <w:gridCol w:w="3260"/>
        <w:gridCol w:w="1134"/>
        <w:gridCol w:w="2552"/>
        <w:gridCol w:w="3116"/>
      </w:tblGrid>
      <w:tr w:rsidR="003900E1" w14:paraId="7AFC2B0D" w14:textId="77777777" w:rsidTr="00994959">
        <w:trPr>
          <w:trHeight w:val="1417"/>
        </w:trPr>
        <w:tc>
          <w:tcPr>
            <w:tcW w:w="16096" w:type="dxa"/>
            <w:gridSpan w:val="7"/>
          </w:tcPr>
          <w:p w14:paraId="69B56994" w14:textId="3216CFD7" w:rsidR="00062634" w:rsidRDefault="00062634" w:rsidP="00353DC0">
            <w:pPr>
              <w:jc w:val="center"/>
              <w:rPr>
                <w:rtl/>
              </w:rPr>
            </w:pPr>
            <w:bookmarkStart w:id="0" w:name="_GoBack"/>
            <w:bookmarkEnd w:id="0"/>
            <w:r>
              <w:rPr>
                <w:noProof/>
                <w:rtl/>
              </w:rPr>
              <w:drawing>
                <wp:anchor distT="0" distB="0" distL="114300" distR="114300" simplePos="0" relativeHeight="251658752" behindDoc="0" locked="0" layoutInCell="1" allowOverlap="1" wp14:anchorId="49E33E9B" wp14:editId="7D7A77B8">
                  <wp:simplePos x="0" y="0"/>
                  <wp:positionH relativeFrom="margin">
                    <wp:posOffset>4799965</wp:posOffset>
                  </wp:positionH>
                  <wp:positionV relativeFrom="paragraph">
                    <wp:posOffset>23495</wp:posOffset>
                  </wp:positionV>
                  <wp:extent cx="590550" cy="509660"/>
                  <wp:effectExtent l="0" t="0" r="0" b="508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0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49EA5A2" w14:textId="77777777" w:rsidR="00062634" w:rsidRDefault="00062634" w:rsidP="00316EB2">
            <w:pPr>
              <w:jc w:val="center"/>
              <w:rPr>
                <w:rtl/>
              </w:rPr>
            </w:pPr>
          </w:p>
          <w:p w14:paraId="4AD7CA98" w14:textId="77777777" w:rsidR="00062634" w:rsidRDefault="00062634" w:rsidP="00316EB2">
            <w:pPr>
              <w:jc w:val="center"/>
              <w:rPr>
                <w:rtl/>
              </w:rPr>
            </w:pPr>
          </w:p>
          <w:p w14:paraId="428DEA01" w14:textId="5E4FB89D" w:rsidR="003900E1" w:rsidRPr="00316EB2" w:rsidRDefault="003900E1" w:rsidP="00316EB2">
            <w:pPr>
              <w:jc w:val="center"/>
              <w:rPr>
                <w:rFonts w:cs="B Titr"/>
                <w:sz w:val="22"/>
                <w:szCs w:val="22"/>
                <w:u w:val="single"/>
                <w:rtl/>
              </w:rPr>
            </w:pPr>
            <w:r w:rsidRPr="00062634">
              <w:rPr>
                <w:rFonts w:asciiTheme="minorBidi" w:hAnsiTheme="minorBidi" w:cs="B Titr" w:hint="cs"/>
                <w:sz w:val="22"/>
                <w:szCs w:val="22"/>
                <w:rtl/>
              </w:rPr>
              <w:t xml:space="preserve">دانشگاه علوم پزشكي </w:t>
            </w:r>
            <w:r w:rsidR="00062634" w:rsidRPr="00062634">
              <w:rPr>
                <w:rFonts w:asciiTheme="minorBidi" w:hAnsiTheme="minorBidi" w:cs="B Titr" w:hint="cs"/>
                <w:sz w:val="22"/>
                <w:szCs w:val="22"/>
                <w:rtl/>
              </w:rPr>
              <w:t>کاشان</w:t>
            </w:r>
            <w:r w:rsidR="00062634">
              <w:rPr>
                <w:rFonts w:hint="cs"/>
                <w:rtl/>
              </w:rPr>
              <w:t xml:space="preserve"> </w:t>
            </w:r>
            <w:r w:rsidR="00316EB2">
              <w:rPr>
                <w:rFonts w:hint="cs"/>
                <w:rtl/>
              </w:rPr>
              <w:t>-</w:t>
            </w:r>
            <w:r w:rsidR="00353DC0">
              <w:rPr>
                <w:rFonts w:hint="cs"/>
                <w:rtl/>
              </w:rPr>
              <w:t xml:space="preserve"> </w:t>
            </w:r>
            <w:r w:rsidRPr="00316EB2">
              <w:rPr>
                <w:rFonts w:cs="B Titr" w:hint="cs"/>
                <w:sz w:val="22"/>
                <w:szCs w:val="22"/>
                <w:u w:val="single"/>
                <w:rtl/>
              </w:rPr>
              <w:t xml:space="preserve">دانشكده </w:t>
            </w:r>
            <w:r w:rsidR="00353DC0">
              <w:rPr>
                <w:rFonts w:cs="B Titr" w:hint="cs"/>
                <w:sz w:val="22"/>
                <w:szCs w:val="22"/>
                <w:u w:val="single"/>
                <w:rtl/>
              </w:rPr>
              <w:t>.........</w:t>
            </w:r>
            <w:r w:rsidRPr="00316EB2">
              <w:rPr>
                <w:rFonts w:cs="B Titr" w:hint="cs"/>
                <w:sz w:val="22"/>
                <w:szCs w:val="22"/>
                <w:u w:val="single"/>
                <w:rtl/>
              </w:rPr>
              <w:t xml:space="preserve"> </w:t>
            </w:r>
          </w:p>
          <w:p w14:paraId="595708DF" w14:textId="1B4FD691" w:rsidR="003900E1" w:rsidRPr="003900E1" w:rsidRDefault="003900E1" w:rsidP="0096106F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316EB2">
              <w:rPr>
                <w:rFonts w:asciiTheme="minorBidi" w:hAnsiTheme="minorBidi" w:cs="B Titr"/>
                <w:sz w:val="22"/>
                <w:szCs w:val="22"/>
                <w:rtl/>
              </w:rPr>
              <w:t xml:space="preserve">فرم </w:t>
            </w:r>
            <w:r w:rsidR="00E06512">
              <w:rPr>
                <w:rFonts w:asciiTheme="minorBidi" w:hAnsiTheme="minorBidi" w:cs="B Titr" w:hint="cs"/>
                <w:sz w:val="22"/>
                <w:szCs w:val="22"/>
                <w:rtl/>
              </w:rPr>
              <w:t>پرونده</w:t>
            </w:r>
            <w:r w:rsidR="00062634" w:rsidRPr="00316EB2">
              <w:rPr>
                <w:rFonts w:asciiTheme="minorBidi" w:hAnsiTheme="minorBidi" w:cs="B Titr"/>
                <w:sz w:val="22"/>
                <w:szCs w:val="22"/>
                <w:rtl/>
              </w:rPr>
              <w:t xml:space="preserve"> </w:t>
            </w:r>
            <w:r w:rsidR="00E06512">
              <w:rPr>
                <w:rFonts w:asciiTheme="minorBidi" w:hAnsiTheme="minorBidi" w:cs="B Titr" w:hint="cs"/>
                <w:sz w:val="22"/>
                <w:szCs w:val="22"/>
                <w:rtl/>
              </w:rPr>
              <w:t xml:space="preserve">استاد مشاوری به تفکیک هر دانشجو </w:t>
            </w:r>
          </w:p>
        </w:tc>
      </w:tr>
      <w:tr w:rsidR="003900E1" w:rsidRPr="003900E1" w14:paraId="33F945C0" w14:textId="77777777" w:rsidTr="00105458">
        <w:trPr>
          <w:trHeight w:val="624"/>
        </w:trPr>
        <w:tc>
          <w:tcPr>
            <w:tcW w:w="5042" w:type="dxa"/>
            <w:gridSpan w:val="2"/>
            <w:vAlign w:val="center"/>
          </w:tcPr>
          <w:p w14:paraId="370C7BF9" w14:textId="69591759" w:rsidR="00316EB2" w:rsidRPr="00B2163D" w:rsidRDefault="003900E1" w:rsidP="00386996">
            <w:pPr>
              <w:rPr>
                <w:rFonts w:cs="B Titr"/>
                <w:sz w:val="22"/>
                <w:szCs w:val="22"/>
                <w:rtl/>
              </w:rPr>
            </w:pPr>
            <w:r w:rsidRPr="00B2163D">
              <w:rPr>
                <w:rFonts w:cs="B Titr" w:hint="cs"/>
                <w:sz w:val="22"/>
                <w:szCs w:val="22"/>
                <w:rtl/>
              </w:rPr>
              <w:t xml:space="preserve">نام و نام خانوادگي </w:t>
            </w:r>
            <w:r w:rsidR="00A6731D">
              <w:rPr>
                <w:rFonts w:cs="B Titr" w:hint="cs"/>
                <w:sz w:val="22"/>
                <w:szCs w:val="22"/>
                <w:rtl/>
              </w:rPr>
              <w:t>استاد مشاور</w:t>
            </w:r>
            <w:r w:rsidRPr="00B2163D">
              <w:rPr>
                <w:rFonts w:cs="B Titr" w:hint="cs"/>
                <w:sz w:val="22"/>
                <w:szCs w:val="22"/>
                <w:rtl/>
              </w:rPr>
              <w:t>:</w:t>
            </w:r>
            <w:r w:rsidR="001D2936">
              <w:rPr>
                <w:rFonts w:cs="B Titr" w:hint="cs"/>
                <w:sz w:val="22"/>
                <w:szCs w:val="22"/>
                <w:rtl/>
              </w:rPr>
              <w:t xml:space="preserve"> </w:t>
            </w:r>
            <w:r w:rsidR="00353DC0">
              <w:rPr>
                <w:rFonts w:cs="B Titr" w:hint="cs"/>
                <w:sz w:val="22"/>
                <w:szCs w:val="22"/>
                <w:rtl/>
              </w:rPr>
              <w:t>.........................</w:t>
            </w:r>
          </w:p>
        </w:tc>
        <w:tc>
          <w:tcPr>
            <w:tcW w:w="7938" w:type="dxa"/>
            <w:gridSpan w:val="4"/>
            <w:vAlign w:val="center"/>
          </w:tcPr>
          <w:p w14:paraId="74FCC8CF" w14:textId="62E3B202" w:rsidR="003900E1" w:rsidRPr="00B2163D" w:rsidRDefault="00A6731D" w:rsidP="00105458">
            <w:pPr>
              <w:rPr>
                <w:rFonts w:cs="B Titr"/>
                <w:sz w:val="22"/>
                <w:szCs w:val="22"/>
                <w:rtl/>
              </w:rPr>
            </w:pPr>
            <w:r w:rsidRPr="00B2163D">
              <w:rPr>
                <w:rFonts w:cs="B Titr" w:hint="cs"/>
                <w:sz w:val="22"/>
                <w:szCs w:val="22"/>
                <w:rtl/>
              </w:rPr>
              <w:t xml:space="preserve">نام و نام خانوادگي </w:t>
            </w:r>
            <w:r>
              <w:rPr>
                <w:rFonts w:cs="B Titr" w:hint="cs"/>
                <w:sz w:val="22"/>
                <w:szCs w:val="22"/>
                <w:rtl/>
              </w:rPr>
              <w:t>دانشجو</w:t>
            </w:r>
            <w:r w:rsidRPr="00B2163D">
              <w:rPr>
                <w:rFonts w:cs="B Titr" w:hint="cs"/>
                <w:sz w:val="22"/>
                <w:szCs w:val="22"/>
                <w:rtl/>
              </w:rPr>
              <w:t>:</w:t>
            </w:r>
            <w:r>
              <w:rPr>
                <w:rFonts w:cs="B Titr" w:hint="cs"/>
                <w:sz w:val="22"/>
                <w:szCs w:val="22"/>
                <w:rtl/>
              </w:rPr>
              <w:t xml:space="preserve"> .....................</w:t>
            </w:r>
            <w:r w:rsidR="00105458">
              <w:rPr>
                <w:rFonts w:cs="B Titr" w:hint="cs"/>
                <w:sz w:val="22"/>
                <w:szCs w:val="22"/>
                <w:rtl/>
              </w:rPr>
              <w:t xml:space="preserve"> </w:t>
            </w:r>
            <w:r w:rsidR="003900E1" w:rsidRPr="00B2163D">
              <w:rPr>
                <w:rFonts w:cs="B Titr" w:hint="cs"/>
                <w:sz w:val="22"/>
                <w:szCs w:val="22"/>
                <w:rtl/>
              </w:rPr>
              <w:t xml:space="preserve">رشته و مقطع </w:t>
            </w:r>
            <w:r w:rsidR="00E06512">
              <w:rPr>
                <w:rFonts w:cs="B Titr" w:hint="cs"/>
                <w:sz w:val="22"/>
                <w:szCs w:val="22"/>
                <w:rtl/>
              </w:rPr>
              <w:t>تحصیلی</w:t>
            </w:r>
            <w:r w:rsidR="003900E1" w:rsidRPr="00B2163D">
              <w:rPr>
                <w:rFonts w:cs="B Titr" w:hint="cs"/>
                <w:sz w:val="22"/>
                <w:szCs w:val="22"/>
                <w:rtl/>
              </w:rPr>
              <w:t xml:space="preserve"> </w:t>
            </w:r>
            <w:r w:rsidR="00E06512">
              <w:rPr>
                <w:rFonts w:cs="B Titr" w:hint="cs"/>
                <w:sz w:val="22"/>
                <w:szCs w:val="22"/>
                <w:rtl/>
              </w:rPr>
              <w:t>دانشجو</w:t>
            </w:r>
            <w:r w:rsidR="00353DC0">
              <w:rPr>
                <w:rFonts w:cs="B Titr" w:hint="cs"/>
                <w:sz w:val="22"/>
                <w:szCs w:val="22"/>
                <w:rtl/>
              </w:rPr>
              <w:t xml:space="preserve">........................      </w:t>
            </w:r>
          </w:p>
        </w:tc>
        <w:tc>
          <w:tcPr>
            <w:tcW w:w="3116" w:type="dxa"/>
            <w:vAlign w:val="center"/>
          </w:tcPr>
          <w:p w14:paraId="20B0A6BC" w14:textId="056FDB59" w:rsidR="003900E1" w:rsidRPr="00B2163D" w:rsidRDefault="00F74BA2" w:rsidP="00386996">
            <w:pPr>
              <w:rPr>
                <w:rFonts w:cs="B Titr"/>
                <w:sz w:val="22"/>
                <w:szCs w:val="22"/>
              </w:rPr>
            </w:pPr>
            <w:r>
              <w:rPr>
                <w:rFonts w:cs="B Titr" w:hint="cs"/>
                <w:sz w:val="22"/>
                <w:szCs w:val="22"/>
                <w:rtl/>
              </w:rPr>
              <w:t>شماره ی دانشجویی</w:t>
            </w:r>
            <w:r w:rsidRPr="00B2163D">
              <w:rPr>
                <w:rFonts w:cs="B Titr" w:hint="cs"/>
                <w:sz w:val="22"/>
                <w:szCs w:val="22"/>
                <w:rtl/>
              </w:rPr>
              <w:t xml:space="preserve">: </w:t>
            </w:r>
            <w:r>
              <w:rPr>
                <w:rFonts w:cs="B Titr" w:hint="cs"/>
                <w:sz w:val="22"/>
                <w:szCs w:val="22"/>
                <w:rtl/>
              </w:rPr>
              <w:t xml:space="preserve"> ...............</w:t>
            </w:r>
          </w:p>
        </w:tc>
      </w:tr>
      <w:tr w:rsidR="00FE7D82" w:rsidRPr="003900E1" w14:paraId="45A62F83" w14:textId="77777777" w:rsidTr="00C30576">
        <w:trPr>
          <w:trHeight w:val="964"/>
        </w:trPr>
        <w:tc>
          <w:tcPr>
            <w:tcW w:w="16096" w:type="dxa"/>
            <w:gridSpan w:val="7"/>
            <w:vAlign w:val="center"/>
          </w:tcPr>
          <w:p w14:paraId="5721C598" w14:textId="7755FAF3" w:rsidR="00FE7D82" w:rsidRPr="00C30576" w:rsidRDefault="00FE7D82" w:rsidP="00FE7D82">
            <w:pPr>
              <w:jc w:val="both"/>
              <w:rPr>
                <w:rFonts w:cs="B Titr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cs="B Titr" w:hint="cs"/>
                <w:sz w:val="22"/>
                <w:szCs w:val="22"/>
                <w:rtl/>
              </w:rPr>
              <w:t xml:space="preserve">استاد مشاور محترم، فرم زیر با هدف بررسی دقیق پرونده ی تحصیلی هر یک از دانشجویان تحت پوشش </w:t>
            </w:r>
            <w:r w:rsidR="00F74BA2">
              <w:rPr>
                <w:rFonts w:cs="B Titr" w:hint="cs"/>
                <w:sz w:val="22"/>
                <w:szCs w:val="22"/>
                <w:rtl/>
              </w:rPr>
              <w:t xml:space="preserve">سرکارعالی/حضرتعالی </w:t>
            </w:r>
            <w:r>
              <w:rPr>
                <w:rFonts w:cs="B Titr" w:hint="cs"/>
                <w:sz w:val="22"/>
                <w:szCs w:val="22"/>
                <w:rtl/>
              </w:rPr>
              <w:t>به تفکیک ترم های تحصیلی ایشان، طراحی شده است. با هدف پایش دقیق روند تحصیلی دانشجویان لازم است که در هرنیمسال تحصیلی بسته به شرایط اختصاصی هر ترم (</w:t>
            </w:r>
            <w:r w:rsidR="00C30576">
              <w:rPr>
                <w:rFonts w:cs="B Titr" w:hint="cs"/>
                <w:sz w:val="22"/>
                <w:szCs w:val="22"/>
                <w:rtl/>
              </w:rPr>
              <w:t>به عنوان مثال شرایط بدو ورود دانشجو، افت های تحصیلی احتمالی، کارآموزی، دروس عملی و ...) فرم های ترم مربوطه پر شده و موارد مختلف مورد نظر قرار گیرند. همچنین روند افت تحصیلی اختصاصی هر دانشجو و در مقایسه با سایر ورودی های مشترک</w:t>
            </w:r>
            <w:r w:rsidR="00A44D67">
              <w:rPr>
                <w:rFonts w:cs="B Titr" w:hint="cs"/>
                <w:sz w:val="22"/>
                <w:szCs w:val="22"/>
                <w:rtl/>
              </w:rPr>
              <w:t xml:space="preserve"> ایشان</w:t>
            </w:r>
            <w:r w:rsidR="00C30576">
              <w:rPr>
                <w:rFonts w:cs="B Titr" w:hint="cs"/>
                <w:sz w:val="22"/>
                <w:szCs w:val="22"/>
                <w:rtl/>
              </w:rPr>
              <w:t xml:space="preserve">، در جداولی طراحی شده است که لازم است به مرور زمان توسط </w:t>
            </w:r>
            <w:r w:rsidR="00386996">
              <w:rPr>
                <w:rFonts w:cs="B Titr" w:hint="cs"/>
                <w:sz w:val="22"/>
                <w:szCs w:val="22"/>
                <w:rtl/>
              </w:rPr>
              <w:t xml:space="preserve">سرکارعالی/حضرتعالی </w:t>
            </w:r>
            <w:r w:rsidR="00A44D67">
              <w:rPr>
                <w:rFonts w:cs="B Titr" w:hint="cs"/>
                <w:sz w:val="22"/>
                <w:szCs w:val="22"/>
                <w:rtl/>
              </w:rPr>
              <w:t>به روز رسانی</w:t>
            </w:r>
            <w:r w:rsidR="00C30576">
              <w:rPr>
                <w:rFonts w:cs="B Titr" w:hint="cs"/>
                <w:sz w:val="22"/>
                <w:szCs w:val="22"/>
                <w:rtl/>
              </w:rPr>
              <w:t xml:space="preserve"> شده و اطلاعات مورد نظر در پرونده ی دانشجو </w:t>
            </w:r>
            <w:r w:rsidR="00A44D67">
              <w:rPr>
                <w:rFonts w:cs="B Titr" w:hint="cs"/>
                <w:sz w:val="22"/>
                <w:szCs w:val="22"/>
                <w:rtl/>
              </w:rPr>
              <w:t xml:space="preserve">تکمیل </w:t>
            </w:r>
            <w:r w:rsidR="00C30576">
              <w:rPr>
                <w:rFonts w:cs="B Titr" w:hint="cs"/>
                <w:sz w:val="22"/>
                <w:szCs w:val="22"/>
                <w:rtl/>
              </w:rPr>
              <w:t xml:space="preserve">گردد. </w:t>
            </w:r>
          </w:p>
        </w:tc>
      </w:tr>
      <w:tr w:rsidR="00C30576" w14:paraId="0FBA4C1B" w14:textId="77777777" w:rsidTr="00C30576">
        <w:tc>
          <w:tcPr>
            <w:tcW w:w="658" w:type="dxa"/>
            <w:shd w:val="clear" w:color="auto" w:fill="D9D9D9" w:themeFill="background1" w:themeFillShade="D9"/>
          </w:tcPr>
          <w:p w14:paraId="7CF5AD37" w14:textId="77777777" w:rsidR="00C30576" w:rsidRPr="00062634" w:rsidRDefault="00C30576" w:rsidP="00C30576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4959A922" w14:textId="7CD6E90D" w:rsidR="00C30576" w:rsidRPr="00C30576" w:rsidRDefault="00C30576" w:rsidP="00C30576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>ترم اول- بدو ورود</w:t>
            </w:r>
          </w:p>
        </w:tc>
      </w:tr>
      <w:tr w:rsidR="00C30576" w14:paraId="4F9F9560" w14:textId="77777777" w:rsidTr="00105458">
        <w:trPr>
          <w:trHeight w:val="340"/>
        </w:trPr>
        <w:tc>
          <w:tcPr>
            <w:tcW w:w="658" w:type="dxa"/>
            <w:vMerge w:val="restart"/>
            <w:vAlign w:val="center"/>
          </w:tcPr>
          <w:p w14:paraId="7906579C" w14:textId="77777777" w:rsidR="00C30576" w:rsidRPr="000719D8" w:rsidRDefault="00C30576" w:rsidP="00C3057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384" w:type="dxa"/>
            <w:vMerge w:val="restart"/>
            <w:vAlign w:val="center"/>
          </w:tcPr>
          <w:p w14:paraId="7A33D99F" w14:textId="7411B20F" w:rsidR="00C30576" w:rsidRPr="002F681E" w:rsidRDefault="00C30576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جلسه معارفه و آشنایی دانشجو با وظایف استاد مشاوری، دانشگاه و رشته ی مورد پذیرش برگزار گردید؟</w:t>
            </w:r>
          </w:p>
        </w:tc>
        <w:tc>
          <w:tcPr>
            <w:tcW w:w="992" w:type="dxa"/>
            <w:vAlign w:val="center"/>
          </w:tcPr>
          <w:p w14:paraId="19F51327" w14:textId="40F27F62" w:rsidR="00C30576" w:rsidRPr="000719D8" w:rsidRDefault="00C30576" w:rsidP="00C3057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vAlign w:val="center"/>
          </w:tcPr>
          <w:p w14:paraId="323091F6" w14:textId="4DB89CE7" w:rsidR="00C30576" w:rsidRPr="00994959" w:rsidRDefault="00C30576" w:rsidP="00C3057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:</w:t>
            </w:r>
          </w:p>
        </w:tc>
        <w:tc>
          <w:tcPr>
            <w:tcW w:w="1134" w:type="dxa"/>
            <w:vMerge w:val="restart"/>
            <w:vAlign w:val="center"/>
          </w:tcPr>
          <w:p w14:paraId="44C11D4E" w14:textId="60DC1725" w:rsidR="00C30576" w:rsidRPr="00B42870" w:rsidRDefault="00C30576" w:rsidP="00C30576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gridSpan w:val="2"/>
            <w:vMerge w:val="restart"/>
            <w:vAlign w:val="center"/>
          </w:tcPr>
          <w:p w14:paraId="0C5C651C" w14:textId="24A40E30" w:rsidR="00C30576" w:rsidRPr="00B42870" w:rsidRDefault="00C30576" w:rsidP="00C3057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C30576" w14:paraId="766ACB2E" w14:textId="77777777" w:rsidTr="00105458">
        <w:trPr>
          <w:trHeight w:val="454"/>
        </w:trPr>
        <w:tc>
          <w:tcPr>
            <w:tcW w:w="658" w:type="dxa"/>
            <w:vMerge/>
            <w:vAlign w:val="center"/>
          </w:tcPr>
          <w:p w14:paraId="1B05F309" w14:textId="77777777" w:rsidR="00C30576" w:rsidRPr="000719D8" w:rsidRDefault="00C30576" w:rsidP="00C3057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4E49614F" w14:textId="77777777" w:rsidR="00C30576" w:rsidRPr="002F681E" w:rsidRDefault="00C30576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992" w:type="dxa"/>
            <w:vAlign w:val="center"/>
          </w:tcPr>
          <w:p w14:paraId="0D7C248E" w14:textId="5332B495" w:rsidR="00C30576" w:rsidRPr="000719D8" w:rsidRDefault="00C30576" w:rsidP="00C3057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7026E0A6" w14:textId="223259DF" w:rsidR="00C30576" w:rsidRPr="00994959" w:rsidRDefault="00C30576" w:rsidP="00C3057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برگزاری: </w:t>
            </w:r>
          </w:p>
        </w:tc>
        <w:tc>
          <w:tcPr>
            <w:tcW w:w="1134" w:type="dxa"/>
            <w:vMerge/>
            <w:vAlign w:val="center"/>
          </w:tcPr>
          <w:p w14:paraId="444BA274" w14:textId="77777777" w:rsidR="00C30576" w:rsidRPr="00B42870" w:rsidRDefault="00C30576" w:rsidP="00C3057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1E852F0D" w14:textId="71EA4AFC" w:rsidR="00C30576" w:rsidRPr="00B42870" w:rsidRDefault="00C30576" w:rsidP="00C3057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2F681E" w14:paraId="6AF345B8" w14:textId="77777777" w:rsidTr="00105458">
        <w:trPr>
          <w:trHeight w:val="360"/>
        </w:trPr>
        <w:tc>
          <w:tcPr>
            <w:tcW w:w="658" w:type="dxa"/>
            <w:vMerge w:val="restart"/>
            <w:vAlign w:val="center"/>
          </w:tcPr>
          <w:p w14:paraId="3832522D" w14:textId="77777777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384" w:type="dxa"/>
            <w:vMerge w:val="restart"/>
            <w:vAlign w:val="center"/>
          </w:tcPr>
          <w:p w14:paraId="4CBD8965" w14:textId="20FABAA4" w:rsidR="002F681E" w:rsidRPr="002F681E" w:rsidRDefault="002F681E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فرم اطلاعات فردي دانشجو نزد استاد مشاور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تکمیل شده و در پرونده ی دانشجو قرار داده شده است؟</w:t>
            </w:r>
          </w:p>
        </w:tc>
        <w:tc>
          <w:tcPr>
            <w:tcW w:w="992" w:type="dxa"/>
            <w:vAlign w:val="center"/>
          </w:tcPr>
          <w:p w14:paraId="533E10D0" w14:textId="5DE56883" w:rsidR="002F681E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vAlign w:val="center"/>
          </w:tcPr>
          <w:p w14:paraId="1E4CC907" w14:textId="3744FE2F" w:rsidR="002F681E" w:rsidRPr="00994959" w:rsidRDefault="002F681E" w:rsidP="002F681E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تکمیل فرم:</w:t>
            </w:r>
          </w:p>
        </w:tc>
        <w:tc>
          <w:tcPr>
            <w:tcW w:w="1134" w:type="dxa"/>
            <w:vMerge w:val="restart"/>
            <w:vAlign w:val="center"/>
          </w:tcPr>
          <w:p w14:paraId="6DB8FB52" w14:textId="77B9A809" w:rsidR="002F681E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gridSpan w:val="2"/>
            <w:vMerge w:val="restart"/>
            <w:vAlign w:val="center"/>
          </w:tcPr>
          <w:p w14:paraId="02C8C326" w14:textId="5B127255" w:rsidR="002F681E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2F681E" w14:paraId="0612D948" w14:textId="77777777" w:rsidTr="00105458">
        <w:trPr>
          <w:trHeight w:val="360"/>
        </w:trPr>
        <w:tc>
          <w:tcPr>
            <w:tcW w:w="658" w:type="dxa"/>
            <w:vMerge/>
            <w:vAlign w:val="center"/>
          </w:tcPr>
          <w:p w14:paraId="037AC095" w14:textId="77777777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173AD937" w14:textId="77777777" w:rsidR="002F681E" w:rsidRPr="002F681E" w:rsidRDefault="002F681E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992" w:type="dxa"/>
            <w:vAlign w:val="center"/>
          </w:tcPr>
          <w:p w14:paraId="610A40C7" w14:textId="44E74407" w:rsidR="002F681E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47ABD897" w14:textId="52B9AAC6" w:rsidR="002F681E" w:rsidRPr="00994959" w:rsidRDefault="002F681E" w:rsidP="002F681E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علت عدم تکمیل</w:t>
            </w:r>
            <w:r w:rsidR="00994959">
              <w:rPr>
                <w:rFonts w:cs="B Mitra" w:hint="cs"/>
                <w:b w:val="0"/>
                <w:bCs w:val="0"/>
                <w:rtl/>
              </w:rPr>
              <w:t xml:space="preserve"> فرم</w:t>
            </w:r>
            <w:r w:rsidRPr="00994959">
              <w:rPr>
                <w:rFonts w:cs="B Mitra" w:hint="cs"/>
                <w:b w:val="0"/>
                <w:bCs w:val="0"/>
                <w:rtl/>
              </w:rPr>
              <w:t xml:space="preserve">: </w:t>
            </w:r>
          </w:p>
        </w:tc>
        <w:tc>
          <w:tcPr>
            <w:tcW w:w="1134" w:type="dxa"/>
            <w:vMerge/>
            <w:vAlign w:val="center"/>
          </w:tcPr>
          <w:p w14:paraId="0FCD8921" w14:textId="77777777" w:rsidR="002F681E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26A0E8E1" w14:textId="32F22DA3" w:rsidR="002F681E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2F681E" w14:paraId="7DB01C63" w14:textId="77777777" w:rsidTr="00105458">
        <w:trPr>
          <w:trHeight w:val="390"/>
        </w:trPr>
        <w:tc>
          <w:tcPr>
            <w:tcW w:w="658" w:type="dxa"/>
            <w:vMerge w:val="restart"/>
            <w:vAlign w:val="center"/>
          </w:tcPr>
          <w:p w14:paraId="11C6978A" w14:textId="77777777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384" w:type="dxa"/>
            <w:vMerge w:val="restart"/>
            <w:vAlign w:val="center"/>
          </w:tcPr>
          <w:p w14:paraId="26627AB9" w14:textId="18C5AA8F" w:rsidR="002F681E" w:rsidRPr="002F681E" w:rsidRDefault="002F681E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با توجه به نتایج آزمون سراسری</w:t>
            </w:r>
            <w:r w:rsidR="00994959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نیاز به </w:t>
            </w:r>
            <w:r w:rsidR="00994959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اخذ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واحد</w:t>
            </w:r>
            <w:r w:rsidR="00994959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ها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پیش دانشگاهی مانند زبان و ...</w:t>
            </w:r>
            <w:r w:rsidR="00994959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رد؟</w:t>
            </w:r>
          </w:p>
        </w:tc>
        <w:tc>
          <w:tcPr>
            <w:tcW w:w="4252" w:type="dxa"/>
            <w:gridSpan w:val="2"/>
            <w:vAlign w:val="center"/>
          </w:tcPr>
          <w:p w14:paraId="2B0AE44C" w14:textId="2BC70DA5" w:rsidR="002F681E" w:rsidRPr="00994959" w:rsidRDefault="002F681E" w:rsidP="0099495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81B6348" w14:textId="3927006D" w:rsidR="002F681E" w:rsidRPr="00B42870" w:rsidRDefault="002F681E" w:rsidP="002F681E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gridSpan w:val="2"/>
            <w:vMerge w:val="restart"/>
            <w:vAlign w:val="center"/>
          </w:tcPr>
          <w:p w14:paraId="5BE51053" w14:textId="55A28D81" w:rsidR="002F681E" w:rsidRPr="00B42870" w:rsidRDefault="002F681E" w:rsidP="002F681E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2F681E" w14:paraId="282DE1CD" w14:textId="77777777" w:rsidTr="00105458">
        <w:trPr>
          <w:trHeight w:val="390"/>
        </w:trPr>
        <w:tc>
          <w:tcPr>
            <w:tcW w:w="658" w:type="dxa"/>
            <w:vMerge/>
            <w:vAlign w:val="center"/>
          </w:tcPr>
          <w:p w14:paraId="3FB30E78" w14:textId="77777777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533EE177" w14:textId="77777777" w:rsidR="002F681E" w:rsidRPr="002F681E" w:rsidRDefault="002F681E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252" w:type="dxa"/>
            <w:gridSpan w:val="2"/>
            <w:vAlign w:val="center"/>
          </w:tcPr>
          <w:p w14:paraId="2E5C8433" w14:textId="0E634A29" w:rsidR="002F681E" w:rsidRPr="00994959" w:rsidRDefault="002F681E" w:rsidP="0099495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31F9C25F" w14:textId="77777777" w:rsidR="002F681E" w:rsidRPr="00B42870" w:rsidRDefault="002F681E" w:rsidP="002F681E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2E485692" w14:textId="2DA1C470" w:rsidR="002F681E" w:rsidRPr="00B42870" w:rsidRDefault="002F681E" w:rsidP="002F681E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2F681E" w14:paraId="5FF3A5BB" w14:textId="77777777" w:rsidTr="00105458">
        <w:trPr>
          <w:trHeight w:val="340"/>
        </w:trPr>
        <w:tc>
          <w:tcPr>
            <w:tcW w:w="658" w:type="dxa"/>
            <w:vMerge w:val="restart"/>
            <w:vAlign w:val="center"/>
          </w:tcPr>
          <w:p w14:paraId="683DF2CE" w14:textId="77777777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384" w:type="dxa"/>
            <w:vMerge w:val="restart"/>
            <w:vAlign w:val="center"/>
          </w:tcPr>
          <w:p w14:paraId="1CD5F3CB" w14:textId="65E8D81E" w:rsidR="002F681E" w:rsidRPr="002F681E" w:rsidRDefault="002F681E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992" w:type="dxa"/>
            <w:vAlign w:val="center"/>
          </w:tcPr>
          <w:p w14:paraId="5710AFED" w14:textId="7414F991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vAlign w:val="center"/>
          </w:tcPr>
          <w:p w14:paraId="56F678A7" w14:textId="4CF8CF62" w:rsidR="002F681E" w:rsidRPr="00994959" w:rsidRDefault="002F681E" w:rsidP="002F681E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1FE8B8F6" w14:textId="55460392" w:rsidR="002F681E" w:rsidRPr="000719D8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gridSpan w:val="2"/>
            <w:vMerge w:val="restart"/>
            <w:vAlign w:val="center"/>
          </w:tcPr>
          <w:p w14:paraId="487F8A91" w14:textId="7E766AB6" w:rsidR="002F681E" w:rsidRPr="000719D8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2F681E" w14:paraId="1C98B639" w14:textId="77777777" w:rsidTr="00105458">
        <w:trPr>
          <w:trHeight w:val="454"/>
        </w:trPr>
        <w:tc>
          <w:tcPr>
            <w:tcW w:w="658" w:type="dxa"/>
            <w:vMerge/>
            <w:vAlign w:val="center"/>
          </w:tcPr>
          <w:p w14:paraId="2FDF6CE2" w14:textId="77777777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2960DBE4" w14:textId="77777777" w:rsidR="002F681E" w:rsidRPr="002F681E" w:rsidRDefault="002F681E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992" w:type="dxa"/>
            <w:vAlign w:val="center"/>
          </w:tcPr>
          <w:p w14:paraId="4B9B95E3" w14:textId="0192CC15" w:rsidR="002F681E" w:rsidRPr="000719D8" w:rsidRDefault="002F681E" w:rsidP="002F681E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03E07FBD" w14:textId="0D0A9C41" w:rsidR="002F681E" w:rsidRPr="00994959" w:rsidRDefault="002F681E" w:rsidP="002F681E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0B3EACC3" w14:textId="77777777" w:rsidR="002F681E" w:rsidRPr="000719D8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56913B31" w14:textId="52686D87" w:rsidR="002F681E" w:rsidRPr="000719D8" w:rsidRDefault="002F681E" w:rsidP="002F681E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5F56F889" w14:textId="77777777" w:rsidTr="00105458">
        <w:trPr>
          <w:trHeight w:val="395"/>
        </w:trPr>
        <w:tc>
          <w:tcPr>
            <w:tcW w:w="658" w:type="dxa"/>
            <w:vMerge w:val="restart"/>
            <w:vAlign w:val="center"/>
          </w:tcPr>
          <w:p w14:paraId="2129D499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384" w:type="dxa"/>
            <w:vMerge w:val="restart"/>
            <w:vAlign w:val="center"/>
          </w:tcPr>
          <w:p w14:paraId="0A920A44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588CBEC2" w14:textId="1FA080A3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992" w:type="dxa"/>
            <w:vMerge w:val="restart"/>
            <w:vAlign w:val="center"/>
          </w:tcPr>
          <w:p w14:paraId="45EF7B17" w14:textId="5543B0CC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vAlign w:val="center"/>
          </w:tcPr>
          <w:p w14:paraId="2A7EF9CF" w14:textId="272D8AA2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0A408738" w14:textId="60AA33C5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gridSpan w:val="2"/>
            <w:vMerge w:val="restart"/>
            <w:vAlign w:val="center"/>
          </w:tcPr>
          <w:p w14:paraId="6442522A" w14:textId="5FEC608A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994959" w14:paraId="718D22BC" w14:textId="77777777" w:rsidTr="00105458">
        <w:trPr>
          <w:trHeight w:val="395"/>
        </w:trPr>
        <w:tc>
          <w:tcPr>
            <w:tcW w:w="658" w:type="dxa"/>
            <w:vMerge/>
            <w:vAlign w:val="center"/>
          </w:tcPr>
          <w:p w14:paraId="53D00DD4" w14:textId="77777777" w:rsidR="00994959" w:rsidRDefault="00994959" w:rsidP="0099495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6FAF70E1" w14:textId="77777777" w:rsidR="00994959" w:rsidRPr="002F681E" w:rsidRDefault="00994959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992" w:type="dxa"/>
            <w:vMerge/>
            <w:vAlign w:val="center"/>
          </w:tcPr>
          <w:p w14:paraId="388A5309" w14:textId="77777777" w:rsidR="00994959" w:rsidRDefault="00994959" w:rsidP="0099495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vAlign w:val="center"/>
          </w:tcPr>
          <w:p w14:paraId="2DA05E4E" w14:textId="09428373" w:rsidR="00994959" w:rsidRPr="00994959" w:rsidRDefault="00994959" w:rsidP="0099495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0DB47B57" w14:textId="77777777" w:rsidR="00994959" w:rsidRDefault="00994959" w:rsidP="0099495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7C4EAE99" w14:textId="6017D789" w:rsidR="00994959" w:rsidRDefault="00994959" w:rsidP="0099495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994959" w14:paraId="0DE61918" w14:textId="77777777" w:rsidTr="00105458">
        <w:trPr>
          <w:trHeight w:val="395"/>
        </w:trPr>
        <w:tc>
          <w:tcPr>
            <w:tcW w:w="658" w:type="dxa"/>
            <w:vMerge/>
            <w:vAlign w:val="center"/>
          </w:tcPr>
          <w:p w14:paraId="794F6205" w14:textId="77777777" w:rsidR="00994959" w:rsidRDefault="00994959" w:rsidP="0099495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75705B4A" w14:textId="77777777" w:rsidR="00994959" w:rsidRPr="002F681E" w:rsidRDefault="00994959" w:rsidP="001029A5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992" w:type="dxa"/>
            <w:vAlign w:val="center"/>
          </w:tcPr>
          <w:p w14:paraId="57756E9B" w14:textId="20E261A5" w:rsidR="00994959" w:rsidRDefault="00994959" w:rsidP="0099495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726B2149" w14:textId="2443279D" w:rsidR="00994959" w:rsidRPr="00994959" w:rsidRDefault="00994959" w:rsidP="0099495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630C0B3C" w14:textId="77777777" w:rsidR="00994959" w:rsidRDefault="00994959" w:rsidP="0099495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12E8F405" w14:textId="7C76579D" w:rsidR="00994959" w:rsidRDefault="00994959" w:rsidP="0099495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1029A5" w14:paraId="55CB2518" w14:textId="77777777" w:rsidTr="00105458">
        <w:trPr>
          <w:trHeight w:val="485"/>
        </w:trPr>
        <w:tc>
          <w:tcPr>
            <w:tcW w:w="658" w:type="dxa"/>
            <w:vMerge w:val="restart"/>
            <w:vAlign w:val="center"/>
          </w:tcPr>
          <w:p w14:paraId="26899376" w14:textId="77777777" w:rsidR="001029A5" w:rsidRDefault="001029A5" w:rsidP="001029A5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384" w:type="dxa"/>
            <w:vMerge w:val="restart"/>
            <w:vAlign w:val="center"/>
          </w:tcPr>
          <w:p w14:paraId="7AD5E8A2" w14:textId="79668BB7" w:rsidR="001029A5" w:rsidRPr="00994959" w:rsidRDefault="001029A5" w:rsidP="001029A5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از نظر شما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 دانشجو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 و اقتصادی، اقدامات روان درمانی و ... دارد؟  </w:t>
            </w:r>
          </w:p>
        </w:tc>
        <w:tc>
          <w:tcPr>
            <w:tcW w:w="992" w:type="dxa"/>
            <w:vAlign w:val="center"/>
          </w:tcPr>
          <w:p w14:paraId="43D26291" w14:textId="672F2873" w:rsidR="001029A5" w:rsidRPr="000719D8" w:rsidRDefault="001029A5" w:rsidP="001029A5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vAlign w:val="center"/>
          </w:tcPr>
          <w:p w14:paraId="7B4A9199" w14:textId="6531D557" w:rsidR="001029A5" w:rsidRPr="000719D8" w:rsidRDefault="001029A5" w:rsidP="001029A5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10A98078" w14:textId="4EAFA1CA" w:rsidR="001029A5" w:rsidRPr="00B42870" w:rsidRDefault="001029A5" w:rsidP="001029A5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gridSpan w:val="2"/>
            <w:vMerge w:val="restart"/>
            <w:vAlign w:val="center"/>
          </w:tcPr>
          <w:p w14:paraId="76C0996F" w14:textId="70192B92" w:rsidR="001029A5" w:rsidRPr="00B42870" w:rsidRDefault="001029A5" w:rsidP="001029A5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1029A5" w14:paraId="6237A361" w14:textId="77777777" w:rsidTr="00105458">
        <w:trPr>
          <w:trHeight w:val="454"/>
        </w:trPr>
        <w:tc>
          <w:tcPr>
            <w:tcW w:w="658" w:type="dxa"/>
            <w:vMerge/>
            <w:vAlign w:val="center"/>
          </w:tcPr>
          <w:p w14:paraId="4287BA73" w14:textId="77777777" w:rsidR="001029A5" w:rsidRPr="000719D8" w:rsidRDefault="001029A5" w:rsidP="001029A5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384" w:type="dxa"/>
            <w:vMerge/>
            <w:vAlign w:val="center"/>
          </w:tcPr>
          <w:p w14:paraId="6C08A84A" w14:textId="77777777" w:rsidR="001029A5" w:rsidRDefault="001029A5" w:rsidP="001029A5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992" w:type="dxa"/>
            <w:vAlign w:val="center"/>
          </w:tcPr>
          <w:p w14:paraId="1EBA1E87" w14:textId="6EDFFF39" w:rsidR="001029A5" w:rsidRPr="000719D8" w:rsidRDefault="001029A5" w:rsidP="001029A5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232D08E9" w14:textId="2F95BE81" w:rsidR="001029A5" w:rsidRPr="000719D8" w:rsidRDefault="001029A5" w:rsidP="001029A5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33EEED7A" w14:textId="77777777" w:rsidR="001029A5" w:rsidRPr="00B42870" w:rsidRDefault="001029A5" w:rsidP="001029A5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gridSpan w:val="2"/>
            <w:vMerge/>
            <w:vAlign w:val="center"/>
          </w:tcPr>
          <w:p w14:paraId="11BB8706" w14:textId="7D5B5593" w:rsidR="001029A5" w:rsidRPr="00B42870" w:rsidRDefault="001029A5" w:rsidP="001029A5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14:paraId="1961C16B" w14:textId="77777777" w:rsidTr="000916A2">
        <w:trPr>
          <w:trHeight w:val="397"/>
        </w:trPr>
        <w:tc>
          <w:tcPr>
            <w:tcW w:w="658" w:type="dxa"/>
            <w:vAlign w:val="center"/>
          </w:tcPr>
          <w:p w14:paraId="6D5AE79A" w14:textId="77777777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lastRenderedPageBreak/>
              <w:t>7</w:t>
            </w:r>
          </w:p>
        </w:tc>
        <w:tc>
          <w:tcPr>
            <w:tcW w:w="4384" w:type="dxa"/>
            <w:vAlign w:val="center"/>
          </w:tcPr>
          <w:p w14:paraId="21BD2140" w14:textId="0ADFDD21" w:rsidR="00B47C84" w:rsidRPr="002F681E" w:rsidRDefault="00B47C84" w:rsidP="00B47C84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992" w:type="dxa"/>
            <w:vAlign w:val="center"/>
          </w:tcPr>
          <w:p w14:paraId="7A56981B" w14:textId="19BCE85E" w:rsidR="00B47C84" w:rsidRPr="000916A2" w:rsidRDefault="00B47C84" w:rsidP="00B47C84">
            <w:pPr>
              <w:jc w:val="both"/>
              <w:rPr>
                <w:rFonts w:cs="B Mitra"/>
                <w:b w:val="0"/>
                <w:bCs w:val="0"/>
                <w:rtl/>
              </w:rPr>
            </w:pPr>
            <w:r w:rsidRPr="000916A2">
              <w:rPr>
                <w:rFonts w:cs="B Mitra" w:hint="cs"/>
                <w:b w:val="0"/>
                <w:bCs w:val="0"/>
                <w:rtl/>
              </w:rPr>
              <w:t>توضیحات:</w:t>
            </w:r>
          </w:p>
        </w:tc>
        <w:tc>
          <w:tcPr>
            <w:tcW w:w="10062" w:type="dxa"/>
            <w:gridSpan w:val="4"/>
            <w:vAlign w:val="center"/>
          </w:tcPr>
          <w:p w14:paraId="00640D60" w14:textId="2B6FC7F4" w:rsidR="00B47C84" w:rsidRPr="00C45CD0" w:rsidRDefault="00B47C84" w:rsidP="00B47C84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59CF5A70" w14:textId="5E7513ED" w:rsidR="00C91DED" w:rsidRDefault="00C91DED" w:rsidP="00C91DED">
      <w:pPr>
        <w:spacing w:after="0"/>
        <w:ind w:left="7920" w:firstLine="720"/>
        <w:jc w:val="center"/>
        <w:rPr>
          <w:rFonts w:cs="2  Titr"/>
          <w:sz w:val="22"/>
          <w:szCs w:val="22"/>
          <w:rtl/>
        </w:rPr>
      </w:pPr>
    </w:p>
    <w:p w14:paraId="446EF5C7" w14:textId="4CA5904A" w:rsidR="00BB656C" w:rsidRPr="00F74BA2" w:rsidRDefault="001029A5" w:rsidP="00F74B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="B Titr"/>
          <w:sz w:val="22"/>
          <w:szCs w:val="22"/>
          <w:rtl/>
        </w:rPr>
      </w:pPr>
      <w:r w:rsidRPr="001029A5">
        <w:rPr>
          <w:rFonts w:cs="B Titr" w:hint="cs"/>
          <w:sz w:val="22"/>
          <w:szCs w:val="22"/>
          <w:rtl/>
        </w:rPr>
        <w:t xml:space="preserve">استاد محترم، نمودارها و جداول زیر با هدف بررسی </w:t>
      </w:r>
      <w:r>
        <w:rPr>
          <w:rFonts w:cs="B Titr" w:hint="cs"/>
          <w:sz w:val="22"/>
          <w:szCs w:val="22"/>
          <w:rtl/>
        </w:rPr>
        <w:t>روند افت</w:t>
      </w:r>
      <w:r w:rsidR="00105458">
        <w:rPr>
          <w:rFonts w:cs="B Titr" w:hint="cs"/>
          <w:sz w:val="22"/>
          <w:szCs w:val="22"/>
          <w:rtl/>
        </w:rPr>
        <w:t xml:space="preserve">  و/یا پیشرفت</w:t>
      </w:r>
      <w:r>
        <w:rPr>
          <w:rFonts w:cs="B Titr" w:hint="cs"/>
          <w:sz w:val="22"/>
          <w:szCs w:val="22"/>
          <w:rtl/>
        </w:rPr>
        <w:t xml:space="preserve"> تحصیلی اختصاصی هر دانشجو و همچنین مقایسه </w:t>
      </w:r>
      <w:r w:rsidR="00105458">
        <w:rPr>
          <w:rFonts w:cs="B Titr" w:hint="cs"/>
          <w:sz w:val="22"/>
          <w:szCs w:val="22"/>
          <w:rtl/>
        </w:rPr>
        <w:t xml:space="preserve">دانشجو با </w:t>
      </w:r>
      <w:r>
        <w:rPr>
          <w:rFonts w:cs="B Titr" w:hint="cs"/>
          <w:sz w:val="22"/>
          <w:szCs w:val="22"/>
          <w:rtl/>
        </w:rPr>
        <w:t xml:space="preserve">ورودی های مشترک </w:t>
      </w:r>
      <w:r w:rsidR="00105458">
        <w:rPr>
          <w:rFonts w:cs="B Titr" w:hint="cs"/>
          <w:sz w:val="22"/>
          <w:szCs w:val="22"/>
          <w:rtl/>
        </w:rPr>
        <w:t>ایشان</w:t>
      </w:r>
      <w:r>
        <w:rPr>
          <w:rFonts w:cs="B Titr" w:hint="cs"/>
          <w:sz w:val="22"/>
          <w:szCs w:val="22"/>
          <w:rtl/>
        </w:rPr>
        <w:t>،</w:t>
      </w:r>
      <w:r w:rsidRPr="001029A5">
        <w:rPr>
          <w:rFonts w:cs="B Titr" w:hint="cs"/>
          <w:sz w:val="22"/>
          <w:szCs w:val="22"/>
          <w:rtl/>
        </w:rPr>
        <w:t xml:space="preserve"> در بستر اکسل و با قابلیت </w:t>
      </w:r>
      <w:r w:rsidRPr="001029A5">
        <w:rPr>
          <w:rFonts w:cs="B Titr"/>
          <w:sz w:val="22"/>
          <w:szCs w:val="22"/>
        </w:rPr>
        <w:t>objective</w:t>
      </w:r>
      <w:r w:rsidRPr="001029A5">
        <w:rPr>
          <w:rFonts w:cs="B Titr" w:hint="cs"/>
          <w:sz w:val="22"/>
          <w:szCs w:val="22"/>
          <w:rtl/>
        </w:rPr>
        <w:t xml:space="preserve"> </w:t>
      </w:r>
      <w:r>
        <w:rPr>
          <w:rFonts w:cs="B Titr" w:hint="cs"/>
          <w:sz w:val="22"/>
          <w:szCs w:val="22"/>
          <w:rtl/>
        </w:rPr>
        <w:t xml:space="preserve">تهیه و </w:t>
      </w:r>
      <w:r w:rsidRPr="001029A5">
        <w:rPr>
          <w:rFonts w:cs="B Titr" w:hint="cs"/>
          <w:sz w:val="22"/>
          <w:szCs w:val="22"/>
          <w:rtl/>
        </w:rPr>
        <w:t xml:space="preserve">به فرم مربوطه پیوست شده اند. صرفا لازم است </w:t>
      </w:r>
      <w:r>
        <w:rPr>
          <w:rFonts w:cs="B Titr" w:hint="cs"/>
          <w:sz w:val="22"/>
          <w:szCs w:val="22"/>
          <w:rtl/>
        </w:rPr>
        <w:t xml:space="preserve">که در هر نیمسال تحصیلی و پس از مشخص شدن کارنامه و نمرات دانشجو؛ تنها با </w:t>
      </w:r>
      <w:r w:rsidR="00F74BA2">
        <w:rPr>
          <w:rFonts w:cs="B Titr" w:hint="cs"/>
          <w:sz w:val="22"/>
          <w:szCs w:val="22"/>
          <w:rtl/>
        </w:rPr>
        <w:t>دوبار</w:t>
      </w:r>
      <w:r>
        <w:rPr>
          <w:rFonts w:cs="B Titr" w:hint="cs"/>
          <w:sz w:val="22"/>
          <w:szCs w:val="22"/>
          <w:rtl/>
        </w:rPr>
        <w:t>کلیک نمو</w:t>
      </w:r>
      <w:r w:rsidR="00F74BA2">
        <w:rPr>
          <w:rFonts w:cs="B Titr" w:hint="cs"/>
          <w:sz w:val="22"/>
          <w:szCs w:val="22"/>
          <w:rtl/>
        </w:rPr>
        <w:t>د</w:t>
      </w:r>
      <w:r>
        <w:rPr>
          <w:rFonts w:cs="B Titr" w:hint="cs"/>
          <w:sz w:val="22"/>
          <w:szCs w:val="22"/>
          <w:rtl/>
        </w:rPr>
        <w:t>ن بر</w:t>
      </w:r>
      <w:r w:rsidR="00105458">
        <w:rPr>
          <w:rFonts w:cs="B Titr" w:hint="cs"/>
          <w:sz w:val="22"/>
          <w:szCs w:val="22"/>
          <w:rtl/>
        </w:rPr>
        <w:t xml:space="preserve"> </w:t>
      </w:r>
      <w:r>
        <w:rPr>
          <w:rFonts w:cs="B Titr" w:hint="cs"/>
          <w:sz w:val="22"/>
          <w:szCs w:val="22"/>
          <w:rtl/>
        </w:rPr>
        <w:t>روی هر جدول، اطلاعات مربوط به</w:t>
      </w:r>
      <w:r w:rsidR="00E7455E">
        <w:rPr>
          <w:rFonts w:cs="B Titr" w:hint="cs"/>
          <w:sz w:val="22"/>
          <w:szCs w:val="22"/>
          <w:rtl/>
        </w:rPr>
        <w:t xml:space="preserve"> ستون</w:t>
      </w:r>
      <w:r>
        <w:rPr>
          <w:rFonts w:cs="B Titr" w:hint="cs"/>
          <w:sz w:val="22"/>
          <w:szCs w:val="22"/>
          <w:rtl/>
        </w:rPr>
        <w:t xml:space="preserve"> معدل های دانشجو را به روز رسانی </w:t>
      </w:r>
      <w:r w:rsidR="00105458">
        <w:rPr>
          <w:rFonts w:cs="B Titr" w:hint="cs"/>
          <w:sz w:val="22"/>
          <w:szCs w:val="22"/>
          <w:rtl/>
        </w:rPr>
        <w:t>نمایید</w:t>
      </w:r>
      <w:r w:rsidR="00F74BA2">
        <w:rPr>
          <w:rFonts w:cs="B Titr" w:hint="cs"/>
          <w:sz w:val="22"/>
          <w:szCs w:val="22"/>
          <w:rtl/>
        </w:rPr>
        <w:t xml:space="preserve">، </w:t>
      </w:r>
      <w:r>
        <w:rPr>
          <w:rFonts w:cs="B Titr" w:hint="cs"/>
          <w:sz w:val="22"/>
          <w:szCs w:val="22"/>
          <w:rtl/>
        </w:rPr>
        <w:t xml:space="preserve">تا از میزان روند تغییرات معدل دانشجوی مورد نظر و افت یا پیشرفت تحصیلی وی آگاه </w:t>
      </w:r>
      <w:r w:rsidR="00F74BA2">
        <w:rPr>
          <w:rFonts w:cs="B Titr" w:hint="cs"/>
          <w:sz w:val="22"/>
          <w:szCs w:val="22"/>
          <w:rtl/>
        </w:rPr>
        <w:t>شوید. اینکار در راستای بهبود هر چه بهتر اقدامات استاد مشاوری شما صورت پذیرفته است.</w:t>
      </w:r>
      <w:r>
        <w:rPr>
          <w:rFonts w:cs="B Titr" w:hint="cs"/>
          <w:sz w:val="22"/>
          <w:szCs w:val="22"/>
          <w:rtl/>
        </w:rPr>
        <w:t xml:space="preserve">  </w:t>
      </w:r>
      <w:r w:rsidR="00F74BA2">
        <w:rPr>
          <w:rFonts w:cs="B Titr" w:hint="cs"/>
          <w:sz w:val="22"/>
          <w:szCs w:val="22"/>
          <w:rtl/>
        </w:rPr>
        <w:t>(لازم به ذکر است پس از تغییر اطلاعات تنها با یکبار کلیک نمودن در هر جایی از صفحه ی ورد، فرم مر</w:t>
      </w:r>
      <w:r w:rsidR="00A656D9">
        <w:rPr>
          <w:rFonts w:cs="B Titr" w:hint="cs"/>
          <w:sz w:val="22"/>
          <w:szCs w:val="22"/>
          <w:rtl/>
        </w:rPr>
        <w:t>ب</w:t>
      </w:r>
      <w:r w:rsidR="00F74BA2">
        <w:rPr>
          <w:rFonts w:cs="B Titr" w:hint="cs"/>
          <w:sz w:val="22"/>
          <w:szCs w:val="22"/>
          <w:rtl/>
        </w:rPr>
        <w:t xml:space="preserve">وطه از حالت اکسل خارج شده و تغییرات مورد نظر شما به صورت </w:t>
      </w:r>
      <w:r w:rsidR="000916A2">
        <w:rPr>
          <w:rFonts w:cs="B Titr" w:hint="cs"/>
          <w:sz w:val="22"/>
          <w:szCs w:val="22"/>
          <w:rtl/>
        </w:rPr>
        <w:t>خودکار</w:t>
      </w:r>
      <w:r w:rsidR="00F74BA2">
        <w:rPr>
          <w:rFonts w:cs="B Titr" w:hint="cs"/>
          <w:sz w:val="22"/>
          <w:szCs w:val="22"/>
          <w:rtl/>
        </w:rPr>
        <w:t xml:space="preserve"> ذخیره می گردد)</w:t>
      </w:r>
      <w:r w:rsidR="00105458">
        <w:rPr>
          <w:rFonts w:cs="B Titr" w:hint="cs"/>
          <w:sz w:val="22"/>
          <w:szCs w:val="22"/>
          <w:rtl/>
        </w:rPr>
        <w:t>.</w:t>
      </w:r>
      <w:r w:rsidR="00F74BA2">
        <w:rPr>
          <w:rFonts w:cs="B Titr" w:hint="cs"/>
          <w:sz w:val="22"/>
          <w:szCs w:val="22"/>
          <w:rtl/>
        </w:rPr>
        <w:t xml:space="preserve"> </w:t>
      </w:r>
    </w:p>
    <w:p w14:paraId="6854E0F4" w14:textId="4CDF1361" w:rsidR="00BB656C" w:rsidRDefault="00BB656C" w:rsidP="00BB656C">
      <w:pPr>
        <w:rPr>
          <w:rtl/>
        </w:rPr>
      </w:pPr>
    </w:p>
    <w:p w14:paraId="442BACA6" w14:textId="5D6A528D" w:rsidR="00F74BA2" w:rsidRPr="00F74BA2" w:rsidRDefault="00F74BA2" w:rsidP="00F74BA2">
      <w:pPr>
        <w:jc w:val="center"/>
        <w:rPr>
          <w:rFonts w:cs="B Titr"/>
          <w:color w:val="FF0000"/>
          <w:rtl/>
        </w:rPr>
      </w:pPr>
      <w:r w:rsidRPr="00F74BA2">
        <w:rPr>
          <w:rFonts w:cs="B Titr" w:hint="cs"/>
          <w:color w:val="FF0000"/>
          <w:rtl/>
        </w:rPr>
        <w:t>بررسی روند تغییرات معدل دانشجو در طول ترم های تحصیلی مختلف</w:t>
      </w:r>
    </w:p>
    <w:bookmarkStart w:id="1" w:name="_MON_1756315812"/>
    <w:bookmarkEnd w:id="1"/>
    <w:p w14:paraId="1DE8C562" w14:textId="78BA775D" w:rsidR="004B4DD3" w:rsidRDefault="00A656D9" w:rsidP="004B4DD3">
      <w:pPr>
        <w:rPr>
          <w:rtl/>
        </w:rPr>
      </w:pPr>
      <w:r>
        <w:object w:dxaOrig="15271" w:dyaOrig="4949" w14:anchorId="53B94D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3.5pt;height:247.5pt" o:ole="">
            <v:imagedata r:id="rId6" o:title=""/>
          </v:shape>
          <o:OLEObject Type="Embed" ProgID="Excel.Sheet.12" ShapeID="_x0000_i1025" DrawAspect="Content" ObjectID="_1758864959" r:id="rId7"/>
        </w:object>
      </w:r>
    </w:p>
    <w:p w14:paraId="1678C779" w14:textId="32891F16" w:rsidR="004B4DD3" w:rsidRDefault="004B4DD3" w:rsidP="004B4DD3">
      <w:pPr>
        <w:rPr>
          <w:rtl/>
        </w:rPr>
      </w:pPr>
    </w:p>
    <w:p w14:paraId="517A5653" w14:textId="5D4E84FE" w:rsidR="004B4DD3" w:rsidRDefault="004B4DD3" w:rsidP="004B4DD3">
      <w:pPr>
        <w:rPr>
          <w:rtl/>
        </w:rPr>
      </w:pPr>
    </w:p>
    <w:p w14:paraId="2850F21F" w14:textId="5EAE9C35" w:rsidR="00BB656C" w:rsidRDefault="00BB656C" w:rsidP="004B4DD3">
      <w:pPr>
        <w:rPr>
          <w:rtl/>
        </w:rPr>
      </w:pPr>
    </w:p>
    <w:p w14:paraId="6BAB78AA" w14:textId="77777777" w:rsidR="00BB656C" w:rsidRDefault="00BB656C">
      <w:pPr>
        <w:bidi w:val="0"/>
        <w:rPr>
          <w:rtl/>
        </w:rPr>
      </w:pPr>
      <w:r>
        <w:rPr>
          <w:rtl/>
        </w:rPr>
        <w:lastRenderedPageBreak/>
        <w:br w:type="page"/>
      </w:r>
    </w:p>
    <w:bookmarkStart w:id="2" w:name="_MON_1756318760"/>
    <w:bookmarkEnd w:id="2"/>
    <w:p w14:paraId="08848352" w14:textId="4F3514E4" w:rsidR="004B4DD3" w:rsidRDefault="00E7455E" w:rsidP="004B4DD3">
      <w:pPr>
        <w:rPr>
          <w:rtl/>
        </w:rPr>
      </w:pPr>
      <w:r>
        <w:object w:dxaOrig="14921" w:dyaOrig="11221" w14:anchorId="451580A2">
          <v:shape id="_x0000_i1026" type="#_x0000_t75" style="width:746pt;height:561pt" o:ole="">
            <v:imagedata r:id="rId8" o:title=""/>
          </v:shape>
          <o:OLEObject Type="Embed" ProgID="Excel.Sheet.12" ShapeID="_x0000_i1026" DrawAspect="Content" ObjectID="_1758864960" r:id="rId9"/>
        </w:object>
      </w:r>
    </w:p>
    <w:p w14:paraId="5510767F" w14:textId="46381B9A" w:rsidR="00BB656C" w:rsidRDefault="00BB656C" w:rsidP="004B4DD3">
      <w:pPr>
        <w:rPr>
          <w:rtl/>
        </w:rPr>
      </w:pP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F74BA2" w:rsidRPr="00C30576" w14:paraId="63CF485B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7D00D81B" w14:textId="77777777" w:rsidR="00F74BA2" w:rsidRPr="00062634" w:rsidRDefault="00F74BA2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246F7B06" w14:textId="7F90293F" w:rsidR="00F74BA2" w:rsidRPr="00C30576" w:rsidRDefault="00F74BA2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دوم</w:t>
            </w:r>
          </w:p>
        </w:tc>
      </w:tr>
      <w:tr w:rsidR="00B47C84" w:rsidRPr="00B42870" w14:paraId="55C0648C" w14:textId="77777777" w:rsidTr="00607240">
        <w:trPr>
          <w:trHeight w:val="340"/>
        </w:trPr>
        <w:tc>
          <w:tcPr>
            <w:tcW w:w="658" w:type="dxa"/>
            <w:vMerge w:val="restart"/>
            <w:vAlign w:val="center"/>
          </w:tcPr>
          <w:p w14:paraId="2217A739" w14:textId="77777777" w:rsidR="00B47C84" w:rsidRPr="000719D8" w:rsidRDefault="00B47C84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0076F939" w14:textId="712AC9BA" w:rsidR="00B47C84" w:rsidRPr="002F681E" w:rsidRDefault="00B47C84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1146DA62" w14:textId="5F8DC1EC" w:rsidR="00B47C84" w:rsidRPr="00994959" w:rsidRDefault="00B47C84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66349886" w14:textId="77777777" w:rsidR="00B47C84" w:rsidRPr="00B42870" w:rsidRDefault="00B47C84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0ACC2BFE" w14:textId="77777777" w:rsidR="00B47C84" w:rsidRPr="00B42870" w:rsidRDefault="00B47C84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:rsidRPr="00B42870" w14:paraId="6AA9BD4F" w14:textId="77777777" w:rsidTr="00C373ED">
        <w:trPr>
          <w:trHeight w:val="454"/>
        </w:trPr>
        <w:tc>
          <w:tcPr>
            <w:tcW w:w="658" w:type="dxa"/>
            <w:vMerge/>
            <w:vAlign w:val="center"/>
          </w:tcPr>
          <w:p w14:paraId="50DE2E51" w14:textId="77777777" w:rsidR="00B47C84" w:rsidRPr="000719D8" w:rsidRDefault="00B47C84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6A3C2FF" w14:textId="77777777" w:rsidR="00B47C84" w:rsidRPr="002F681E" w:rsidRDefault="00B47C84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61345E4D" w14:textId="212F485C" w:rsidR="00B47C84" w:rsidRPr="00994959" w:rsidRDefault="00B47C84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3112A683" w14:textId="77777777" w:rsidR="00B47C84" w:rsidRPr="00B42870" w:rsidRDefault="00B47C84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38AB0B4" w14:textId="77777777" w:rsidR="00B47C84" w:rsidRPr="00B42870" w:rsidRDefault="00B47C84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14:paraId="63C60952" w14:textId="77777777" w:rsidTr="005D1153">
        <w:trPr>
          <w:trHeight w:val="360"/>
        </w:trPr>
        <w:tc>
          <w:tcPr>
            <w:tcW w:w="658" w:type="dxa"/>
            <w:vMerge w:val="restart"/>
            <w:vAlign w:val="center"/>
          </w:tcPr>
          <w:p w14:paraId="0CD06A53" w14:textId="77777777" w:rsidR="00B47C84" w:rsidRPr="000719D8" w:rsidRDefault="00B47C84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328BB7D6" w14:textId="2CD8A05A" w:rsidR="00B47C84" w:rsidRPr="002F681E" w:rsidRDefault="00B47C84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دانشجو </w:t>
            </w:r>
            <w:r w:rsidR="004F3C21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03B6F8B8" w14:textId="410D083C" w:rsidR="00B47C84" w:rsidRPr="00994959" w:rsidRDefault="00B47C84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1D706105" w14:textId="77777777" w:rsidR="00B47C84" w:rsidRDefault="00B47C84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7B46BCCD" w14:textId="77777777" w:rsidR="00B47C84" w:rsidRDefault="00B47C84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14:paraId="5C4CFB30" w14:textId="77777777" w:rsidTr="00740CB8">
        <w:trPr>
          <w:trHeight w:val="360"/>
        </w:trPr>
        <w:tc>
          <w:tcPr>
            <w:tcW w:w="658" w:type="dxa"/>
            <w:vMerge/>
            <w:vAlign w:val="center"/>
          </w:tcPr>
          <w:p w14:paraId="3F606A94" w14:textId="77777777" w:rsidR="00B47C84" w:rsidRPr="000719D8" w:rsidRDefault="00B47C84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0E576CC" w14:textId="77777777" w:rsidR="00B47C84" w:rsidRPr="002F681E" w:rsidRDefault="00B47C84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03403418" w14:textId="2098D28F" w:rsidR="00B47C84" w:rsidRPr="00994959" w:rsidRDefault="00B47C84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11B409A" w14:textId="77777777" w:rsidR="00B47C84" w:rsidRDefault="00B47C84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D8A4385" w14:textId="77777777" w:rsidR="00B47C84" w:rsidRDefault="00B47C84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F74BA2" w:rsidRPr="00B42870" w14:paraId="2343153A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104D5148" w14:textId="77777777" w:rsidR="00F74BA2" w:rsidRPr="000719D8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0133FFC4" w14:textId="40CF078A" w:rsidR="00F74BA2" w:rsidRPr="002F681E" w:rsidRDefault="00B47C84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42E7B60E" w14:textId="77777777" w:rsidR="00F74BA2" w:rsidRPr="00994959" w:rsidRDefault="00F74BA2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4E40053D" w14:textId="77777777" w:rsidR="00F74BA2" w:rsidRPr="00B42870" w:rsidRDefault="00F74BA2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0915C569" w14:textId="77777777" w:rsidR="00F74BA2" w:rsidRPr="00B42870" w:rsidRDefault="00F74BA2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F74BA2" w:rsidRPr="00B42870" w14:paraId="4BC4B240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5F9221DE" w14:textId="77777777" w:rsidR="00F74BA2" w:rsidRPr="000719D8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42A2CA6" w14:textId="77777777" w:rsidR="00F74BA2" w:rsidRPr="002F681E" w:rsidRDefault="00F74BA2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60FF9E77" w14:textId="77777777" w:rsidR="00F74BA2" w:rsidRPr="00994959" w:rsidRDefault="00F74BA2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496F23FB" w14:textId="77777777" w:rsidR="00F74BA2" w:rsidRPr="00B42870" w:rsidRDefault="00F74BA2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47C42B7A" w14:textId="77777777" w:rsidR="00F74BA2" w:rsidRPr="00B42870" w:rsidRDefault="00F74BA2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F74BA2" w:rsidRPr="000719D8" w14:paraId="15004139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53F70D4D" w14:textId="77777777" w:rsidR="00F74BA2" w:rsidRPr="000719D8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47C62AD3" w14:textId="77777777" w:rsidR="00F74BA2" w:rsidRPr="002F681E" w:rsidRDefault="00F74BA2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1865B10E" w14:textId="77777777" w:rsidR="00F74BA2" w:rsidRPr="000719D8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104615BE" w14:textId="77777777" w:rsidR="00F74BA2" w:rsidRPr="00994959" w:rsidRDefault="00F74BA2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6BBCE194" w14:textId="77777777" w:rsidR="00F74BA2" w:rsidRPr="000719D8" w:rsidRDefault="00F74BA2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4826D683" w14:textId="77777777" w:rsidR="00F74BA2" w:rsidRPr="000719D8" w:rsidRDefault="00F74BA2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F74BA2" w:rsidRPr="000719D8" w14:paraId="780C156E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45D2F52F" w14:textId="77777777" w:rsidR="00F74BA2" w:rsidRPr="000719D8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914DEDF" w14:textId="77777777" w:rsidR="00F74BA2" w:rsidRPr="002F681E" w:rsidRDefault="00F74BA2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40B6DFD6" w14:textId="77777777" w:rsidR="00F74BA2" w:rsidRPr="000719D8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42B5F1E1" w14:textId="77777777" w:rsidR="00F74BA2" w:rsidRPr="00994959" w:rsidRDefault="00F74BA2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590D161C" w14:textId="77777777" w:rsidR="00F74BA2" w:rsidRPr="000719D8" w:rsidRDefault="00F74BA2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6616140D" w14:textId="77777777" w:rsidR="00F74BA2" w:rsidRPr="000719D8" w:rsidRDefault="00F74BA2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597E782C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029F0D95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67AEA164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586D4B77" w14:textId="31726BD2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73F4F423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1746CFBD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129C443A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0FF23240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F74BA2" w14:paraId="61BED988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63D50F4B" w14:textId="77777777" w:rsidR="00F74BA2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FB88BE1" w14:textId="77777777" w:rsidR="00F74BA2" w:rsidRPr="002F681E" w:rsidRDefault="00F74BA2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65DB3C8F" w14:textId="77777777" w:rsidR="00F74BA2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6AF23AD" w14:textId="77777777" w:rsidR="00F74BA2" w:rsidRPr="00994959" w:rsidRDefault="00F74BA2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27F862A4" w14:textId="77777777" w:rsidR="00F74BA2" w:rsidRDefault="00F74BA2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EECE94B" w14:textId="77777777" w:rsidR="00F74BA2" w:rsidRDefault="00F74BA2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F74BA2" w14:paraId="17449AAD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71AC16D6" w14:textId="77777777" w:rsidR="00F74BA2" w:rsidRDefault="00F74BA2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1F5072D" w14:textId="77777777" w:rsidR="00F74BA2" w:rsidRPr="002F681E" w:rsidRDefault="00F74BA2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602137DE" w14:textId="77777777" w:rsidR="00F74BA2" w:rsidRDefault="00F74BA2" w:rsidP="00DE53F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7569167D" w14:textId="77777777" w:rsidR="00F74BA2" w:rsidRPr="00994959" w:rsidRDefault="00F74BA2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5B90A741" w14:textId="77777777" w:rsidR="00F74BA2" w:rsidRDefault="00F74BA2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576D4D8A" w14:textId="77777777" w:rsidR="00F74BA2" w:rsidRDefault="00F74BA2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B47C84" w:rsidRPr="00B42870" w14:paraId="55DC4974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3DEE95C5" w14:textId="77777777" w:rsidR="00B47C84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04F485E1" w14:textId="209E7483" w:rsidR="00B47C84" w:rsidRPr="00994959" w:rsidRDefault="00B47C84" w:rsidP="00B47C84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33C0BE03" w14:textId="77777777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0446588D" w14:textId="77777777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19BFDC70" w14:textId="77777777" w:rsidR="00B47C84" w:rsidRPr="00B42870" w:rsidRDefault="00B47C84" w:rsidP="00B47C84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7078658A" w14:textId="77777777" w:rsidR="00B47C84" w:rsidRPr="00B42870" w:rsidRDefault="00B47C84" w:rsidP="00B47C84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:rsidRPr="00B42870" w14:paraId="337A54C6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7EFADDC0" w14:textId="77777777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919FD31" w14:textId="77777777" w:rsidR="00B47C84" w:rsidRDefault="00B47C84" w:rsidP="00B47C84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7513371C" w14:textId="77777777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7D36262D" w14:textId="77777777" w:rsidR="00B47C84" w:rsidRPr="000719D8" w:rsidRDefault="00B47C84" w:rsidP="00B47C84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21639A0A" w14:textId="77777777" w:rsidR="00B47C84" w:rsidRPr="00B42870" w:rsidRDefault="00B47C84" w:rsidP="00B47C84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51937B2" w14:textId="77777777" w:rsidR="00B47C84" w:rsidRPr="00B42870" w:rsidRDefault="00B47C84" w:rsidP="00B47C84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:rsidRPr="00B42870" w14:paraId="1486F8A8" w14:textId="77777777" w:rsidTr="00386996">
        <w:trPr>
          <w:trHeight w:val="454"/>
        </w:trPr>
        <w:tc>
          <w:tcPr>
            <w:tcW w:w="658" w:type="dxa"/>
            <w:vAlign w:val="center"/>
          </w:tcPr>
          <w:p w14:paraId="448F79C3" w14:textId="3678A2D9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Align w:val="center"/>
          </w:tcPr>
          <w:p w14:paraId="4F3F140B" w14:textId="7065DDCA" w:rsidR="00B47C84" w:rsidRDefault="00B47C84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</w:t>
            </w:r>
            <w:r w:rsidR="00C0232D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، مشروطی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5C95CF71" w14:textId="77D1B7FE" w:rsidR="00B47C84" w:rsidRPr="00B42870" w:rsidRDefault="00B47C84" w:rsidP="00B47C84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114B65A4" w14:textId="7DA27600" w:rsidR="00B47C84" w:rsidRPr="00B42870" w:rsidRDefault="00B47C84" w:rsidP="00B47C84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47C84" w:rsidRPr="00C45CD0" w14:paraId="04FCB0BA" w14:textId="77777777" w:rsidTr="00B47C84">
        <w:trPr>
          <w:trHeight w:val="964"/>
        </w:trPr>
        <w:tc>
          <w:tcPr>
            <w:tcW w:w="658" w:type="dxa"/>
            <w:vAlign w:val="center"/>
          </w:tcPr>
          <w:p w14:paraId="7712F0BD" w14:textId="69FDC39C" w:rsidR="00B47C84" w:rsidRPr="000719D8" w:rsidRDefault="00B47C84" w:rsidP="00B47C84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2CAA876F" w14:textId="77777777" w:rsidR="00B47C84" w:rsidRPr="002F681E" w:rsidRDefault="00B47C84" w:rsidP="00B47C84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66244831" w14:textId="438C9405" w:rsidR="00B47C84" w:rsidRPr="00C45CD0" w:rsidRDefault="00B47C84" w:rsidP="00B47C84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251A8212" w14:textId="11402DA8" w:rsidR="00B47C84" w:rsidRPr="00C45CD0" w:rsidRDefault="00B47C84" w:rsidP="00B47C84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7187ACE6" w14:textId="79E95D6A" w:rsidR="00F74BA2" w:rsidRDefault="00F74BA2" w:rsidP="004B4DD3">
      <w:pPr>
        <w:rPr>
          <w:rtl/>
        </w:rPr>
      </w:pPr>
    </w:p>
    <w:p w14:paraId="08B19ADB" w14:textId="55481C50" w:rsidR="00386996" w:rsidRDefault="00386996" w:rsidP="004B4DD3">
      <w:pPr>
        <w:rPr>
          <w:rtl/>
        </w:rPr>
      </w:pPr>
    </w:p>
    <w:p w14:paraId="4A730EAA" w14:textId="77777777" w:rsidR="00386996" w:rsidRDefault="00386996">
      <w:pPr>
        <w:bidi w:val="0"/>
        <w:rPr>
          <w:rtl/>
        </w:rPr>
      </w:pPr>
      <w:r>
        <w:rPr>
          <w:rtl/>
        </w:rPr>
        <w:lastRenderedPageBreak/>
        <w:br w:type="page"/>
      </w: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386996" w:rsidRPr="00C30576" w14:paraId="62E2F1F2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3B067549" w14:textId="77777777" w:rsidR="00386996" w:rsidRPr="00062634" w:rsidRDefault="00386996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lastRenderedPageBreak/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01CE5015" w14:textId="04B67B0C" w:rsidR="00386996" w:rsidRPr="00C30576" w:rsidRDefault="00386996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سوم</w:t>
            </w:r>
          </w:p>
        </w:tc>
      </w:tr>
      <w:tr w:rsidR="00386996" w:rsidRPr="00B42870" w14:paraId="7EDB9463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3768B33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46B0682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78995159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2CD2BCB8" w14:textId="77777777" w:rsidR="00386996" w:rsidRPr="00B42870" w:rsidRDefault="00386996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2B9E9C36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2CF7D59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48D892D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785820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17DAAE39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3B5A8C76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BCB56D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7EDF547A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4D08BA37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62DCA59F" w14:textId="250612C2" w:rsidR="00386996" w:rsidRPr="002F681E" w:rsidRDefault="004A6ED8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نشجو 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45CAB634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0CBCC2E2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408D115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4B0D7E5D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58B8C1A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2EA3541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2E09D5AE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4A57509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2BBD600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4AA957BA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5FB590B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537EDCD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44EBA5D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1F46BCC5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77C48ED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4C0EFBE2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5D97514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1155740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7AC0F8E7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819C12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6F13221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E1679B8" w14:textId="77777777" w:rsidTr="00386996">
        <w:trPr>
          <w:trHeight w:val="360"/>
        </w:trPr>
        <w:tc>
          <w:tcPr>
            <w:tcW w:w="658" w:type="dxa"/>
            <w:vMerge w:val="restart"/>
            <w:vAlign w:val="center"/>
          </w:tcPr>
          <w:p w14:paraId="1D2D4B16" w14:textId="22A18E85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6DA65D7D" w14:textId="19326AEB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روند افت یا پیشرفت تحصیلی دانشجو و دلایل آن مورد بررسی قرار گرفته است؟</w:t>
            </w:r>
          </w:p>
        </w:tc>
        <w:tc>
          <w:tcPr>
            <w:tcW w:w="4111" w:type="dxa"/>
            <w:gridSpan w:val="3"/>
            <w:vAlign w:val="center"/>
          </w:tcPr>
          <w:p w14:paraId="225D74BB" w14:textId="6E9EDBFE" w:rsidR="00386996" w:rsidRPr="00994959" w:rsidRDefault="00386996" w:rsidP="00386996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7653E832" w14:textId="5A03C7BC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0BFFC432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D18C011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2BE78099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6B3D38A8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26B38563" w14:textId="5F6A833A" w:rsidR="00386996" w:rsidRPr="00994959" w:rsidRDefault="00386996" w:rsidP="00386996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010E049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27928A3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0551C870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3B1244F2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75E1E3F1" w14:textId="46EBDABF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75F28265" w14:textId="77777777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7381419E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40BF3E03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03BADD6C" w14:textId="77777777" w:rsidR="00386996" w:rsidRPr="000719D8" w:rsidRDefault="00386996" w:rsidP="00386996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32CD3407" w14:textId="77777777" w:rsidR="00386996" w:rsidRPr="000719D8" w:rsidRDefault="00386996" w:rsidP="00386996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4A827585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2D8326A3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B6E0CAA" w14:textId="77777777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67E89A3D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6172171C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70ED7E29" w14:textId="77777777" w:rsidR="00386996" w:rsidRPr="000719D8" w:rsidRDefault="00386996" w:rsidP="00386996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620DE7CC" w14:textId="77777777" w:rsidR="00386996" w:rsidRPr="000719D8" w:rsidRDefault="00386996" w:rsidP="00386996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423608F7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13D85D4B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09E34530" w14:textId="6E7FB4B3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1EF2072D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6E8F9913" w14:textId="460A0EA8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15F04EA3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3F0589DF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528714DD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23384EDC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18FEDDE1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2E02CAAB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C25BAEB" w14:textId="77777777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0E809713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7630753D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3C0E8DFC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569DAE2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6DAEFC8E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0492C90C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E378FB4" w14:textId="77777777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0490A4AA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3C09D10B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5FA5712E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68F3D7E9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:rsidRPr="00B42870" w14:paraId="456F39EC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35D43D87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6D1BB78A" w14:textId="2A494680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Merge w:val="restart"/>
            <w:vAlign w:val="center"/>
          </w:tcPr>
          <w:p w14:paraId="5B5D0EF6" w14:textId="77777777" w:rsidR="00386996" w:rsidRPr="00994959" w:rsidRDefault="00386996" w:rsidP="00386996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1C13C784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3DD9C5C1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66845CCB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7EE8D639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019E8345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570DFE41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EDFF68D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0102717E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55C8A253" w14:textId="77777777" w:rsidR="00386996" w:rsidRPr="000719D8" w:rsidRDefault="00386996" w:rsidP="00386996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0D0822CC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C2BA67B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237D560" w14:textId="77777777" w:rsidTr="00DE53F9">
        <w:trPr>
          <w:trHeight w:val="454"/>
        </w:trPr>
        <w:tc>
          <w:tcPr>
            <w:tcW w:w="658" w:type="dxa"/>
            <w:vAlign w:val="center"/>
          </w:tcPr>
          <w:p w14:paraId="391EA597" w14:textId="582269E6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67C35C2F" w14:textId="3CA4EC36" w:rsidR="00386996" w:rsidRDefault="00C0232D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، مشروطی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4CB46392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3F5CB27A" w14:textId="77777777" w:rsidR="00386996" w:rsidRPr="00B42870" w:rsidRDefault="00386996" w:rsidP="00386996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C45CD0" w14:paraId="3AF23874" w14:textId="77777777" w:rsidTr="00DE53F9">
        <w:trPr>
          <w:trHeight w:val="964"/>
        </w:trPr>
        <w:tc>
          <w:tcPr>
            <w:tcW w:w="658" w:type="dxa"/>
            <w:vAlign w:val="center"/>
          </w:tcPr>
          <w:p w14:paraId="1301A2AA" w14:textId="3B458EBF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9</w:t>
            </w:r>
          </w:p>
        </w:tc>
        <w:tc>
          <w:tcPr>
            <w:tcW w:w="4525" w:type="dxa"/>
            <w:vAlign w:val="center"/>
          </w:tcPr>
          <w:p w14:paraId="40C9FE9E" w14:textId="77777777" w:rsidR="00386996" w:rsidRPr="002F681E" w:rsidRDefault="00386996" w:rsidP="00386996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2039C958" w14:textId="77777777" w:rsidR="00386996" w:rsidRPr="00C45CD0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63EDF58E" w14:textId="77777777" w:rsidR="00386996" w:rsidRPr="00C45CD0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14066B1E" w14:textId="04D771D9" w:rsidR="00386996" w:rsidRDefault="00386996" w:rsidP="004B4DD3">
      <w:pPr>
        <w:rPr>
          <w:rtl/>
        </w:rPr>
      </w:pPr>
    </w:p>
    <w:p w14:paraId="58373BCA" w14:textId="77777777" w:rsidR="00386996" w:rsidRDefault="00386996">
      <w:pPr>
        <w:bidi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386996" w:rsidRPr="00C30576" w14:paraId="6EA88464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59FDA9CB" w14:textId="77777777" w:rsidR="00386996" w:rsidRPr="00062634" w:rsidRDefault="00386996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lastRenderedPageBreak/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7367C2C9" w14:textId="0CD51D61" w:rsidR="00386996" w:rsidRPr="00C30576" w:rsidRDefault="00386996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چهارم</w:t>
            </w:r>
          </w:p>
        </w:tc>
      </w:tr>
      <w:tr w:rsidR="00386996" w:rsidRPr="00B42870" w14:paraId="23E3BE26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51EBD56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5F66D1F8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0691F31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28282EBF" w14:textId="77777777" w:rsidR="00386996" w:rsidRPr="00B42870" w:rsidRDefault="00386996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28962A5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22C1B1B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7302908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46F1A8E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755A842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2C8C28A7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80064EA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724871C2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5118BA3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3CABCC68" w14:textId="2C308132" w:rsidR="00386996" w:rsidRPr="002F681E" w:rsidRDefault="004A6ED8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نشجو 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25CD8D1F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9ABA1D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286CD587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2043BA31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604117E2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C3E3568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3993BDB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73E29ECC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57F2FF94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746FC182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614AB31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09C4F8D6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648AD2CD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CC5F0F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10BB170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27A1E324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7E5F811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0E98DD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0AF3CD5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4618968F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854C8A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0541680F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0893B25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252CD041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روند افت یا پیشرفت تحصیلی دانشجو و دلایل آن مورد بررسی قرار گرفته است؟</w:t>
            </w:r>
          </w:p>
        </w:tc>
        <w:tc>
          <w:tcPr>
            <w:tcW w:w="4111" w:type="dxa"/>
            <w:gridSpan w:val="3"/>
            <w:vAlign w:val="center"/>
          </w:tcPr>
          <w:p w14:paraId="433E06A2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D915775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0BD4FED8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2DD0A02A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3941B4C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28C13260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16B65EED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6D64599A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DCE48E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1EA3AD9B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379D2C9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23C4AC0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4B090041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335BAAC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5EB3AD72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2E11D2BF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7CCEA52D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17874721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0847C956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5039A4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364315F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46AECC6B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3AE51258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0FD7BE9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6441F5F0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3BC07A48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621FF176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17B837F0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6E285EA3" w14:textId="11469E8C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1DC38256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706BDF1A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755ADBAF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39AAB080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2786C814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5184F76A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51487AE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2FA606D0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0F6022E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7628648A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6A5F3CE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439B2C06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78B6817A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C9219D6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5BF5EB9A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045C4A04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6390317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DC6EDBD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:rsidRPr="00B42870" w14:paraId="20011A72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32F4BD25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7208FB8C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Merge w:val="restart"/>
            <w:vAlign w:val="center"/>
          </w:tcPr>
          <w:p w14:paraId="5DA71228" w14:textId="77777777" w:rsidR="00386996" w:rsidRPr="00994959" w:rsidRDefault="00386996" w:rsidP="00DE53F9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6D7082BD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1054705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12659D6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5F5376CA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F8AFA17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656052F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B5AC4FD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2443E4C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5BAD1324" w14:textId="77777777" w:rsidR="00386996" w:rsidRPr="000719D8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19C42C4A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5E3CF0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036F5027" w14:textId="77777777" w:rsidTr="00DE53F9">
        <w:trPr>
          <w:trHeight w:val="454"/>
        </w:trPr>
        <w:tc>
          <w:tcPr>
            <w:tcW w:w="658" w:type="dxa"/>
            <w:vAlign w:val="center"/>
          </w:tcPr>
          <w:p w14:paraId="71A9326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030052EC" w14:textId="7DC6BAE0" w:rsidR="00386996" w:rsidRDefault="00C0232D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، مشروطی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3E79DA9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63C4795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C45CD0" w14:paraId="4FB9A7BA" w14:textId="77777777" w:rsidTr="00DE53F9">
        <w:trPr>
          <w:trHeight w:val="964"/>
        </w:trPr>
        <w:tc>
          <w:tcPr>
            <w:tcW w:w="658" w:type="dxa"/>
            <w:vAlign w:val="center"/>
          </w:tcPr>
          <w:p w14:paraId="6062AA5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9</w:t>
            </w:r>
          </w:p>
        </w:tc>
        <w:tc>
          <w:tcPr>
            <w:tcW w:w="4525" w:type="dxa"/>
            <w:vAlign w:val="center"/>
          </w:tcPr>
          <w:p w14:paraId="442D4144" w14:textId="77777777" w:rsidR="00386996" w:rsidRPr="002F681E" w:rsidRDefault="00386996" w:rsidP="00DE53F9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172DA4FF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4D1F9591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170A6528" w14:textId="678F41DE" w:rsidR="00386996" w:rsidRDefault="00386996" w:rsidP="004B4DD3">
      <w:pPr>
        <w:rPr>
          <w:rtl/>
        </w:rPr>
      </w:pPr>
    </w:p>
    <w:p w14:paraId="7DDECF91" w14:textId="77777777" w:rsidR="00386996" w:rsidRDefault="00386996">
      <w:pPr>
        <w:bidi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386996" w:rsidRPr="00C30576" w14:paraId="25F14320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67CDD96C" w14:textId="77777777" w:rsidR="00386996" w:rsidRPr="00062634" w:rsidRDefault="00386996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lastRenderedPageBreak/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5F1AE5DD" w14:textId="1E66C759" w:rsidR="00386996" w:rsidRPr="00C30576" w:rsidRDefault="00386996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پنجم</w:t>
            </w:r>
          </w:p>
        </w:tc>
      </w:tr>
      <w:tr w:rsidR="00386996" w:rsidRPr="00B42870" w14:paraId="72D0EBDB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33A8F56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73DBFF0E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59D4BF95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1C6AEF0" w14:textId="77777777" w:rsidR="00386996" w:rsidRPr="00B42870" w:rsidRDefault="00386996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4E32180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4229134E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53F5218D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E14F4C3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04FED52E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3F44EE66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527A8AB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281D9899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3CD67C57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0B6CE9C1" w14:textId="35188CF4" w:rsidR="00386996" w:rsidRPr="002F681E" w:rsidRDefault="004A6ED8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نشجو 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6C5043EA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E4A47B1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62AD297D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451BF70D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1273E68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3604ED9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20BD80F9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21099565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7B4FB5E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37FC8CA1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5CE1868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52F232C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30938278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2600FE9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0F33241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2544C921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6EABC325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E6A474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5E3DF4F7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09EB9714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E0F8A9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A621138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5AE4BDA5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144C47CC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روند افت یا پیشرفت تحصیلی دانشجو و دلایل آن مورد بررسی قرار گرفته است؟</w:t>
            </w:r>
          </w:p>
        </w:tc>
        <w:tc>
          <w:tcPr>
            <w:tcW w:w="4111" w:type="dxa"/>
            <w:gridSpan w:val="3"/>
            <w:vAlign w:val="center"/>
          </w:tcPr>
          <w:p w14:paraId="4D6B2351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2236BBD6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28D0B951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1ED62CC6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4F3B856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979CE7C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10F32D8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C25B27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D3D2C38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7CE02D8A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198065E6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6DD1E45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2832023A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218C211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17DE6E2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4B33F514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234DDB3B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5B4EA6AB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3F3FEF6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2D1492C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01F0DA4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0FF29F9A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69E18733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C0C9F79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1D3F0D3B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735CD36C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4B27C640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03358258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6396224C" w14:textId="36D61D25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11AEA9E2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74B808A2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53301E45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78061ACC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04E31A21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16EB537F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5CEEF86A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56BCED12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28DFC154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2B087BAC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F7D4C3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0F22F246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176E269A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7CBA7C7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5AF06238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52F4F1F5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19F32843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05C472B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:rsidRPr="00B42870" w14:paraId="2FCFE449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4AB51D01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21268456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Merge w:val="restart"/>
            <w:vAlign w:val="center"/>
          </w:tcPr>
          <w:p w14:paraId="5DAF89F8" w14:textId="77777777" w:rsidR="00386996" w:rsidRPr="00994959" w:rsidRDefault="00386996" w:rsidP="00DE53F9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324CC7C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469A2C70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23A78F2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6E2C2D3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2A212723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557592A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A889545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04D3482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388453C4" w14:textId="77777777" w:rsidR="00386996" w:rsidRPr="000719D8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478E5E3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BC25AC6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7493D3A" w14:textId="77777777" w:rsidTr="00DE53F9">
        <w:trPr>
          <w:trHeight w:val="454"/>
        </w:trPr>
        <w:tc>
          <w:tcPr>
            <w:tcW w:w="658" w:type="dxa"/>
            <w:vAlign w:val="center"/>
          </w:tcPr>
          <w:p w14:paraId="54E72EF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4400F3D3" w14:textId="22BCD8CA" w:rsidR="00386996" w:rsidRDefault="00C0232D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، مشروطی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7396AD6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7688559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C45CD0" w14:paraId="6CAB148C" w14:textId="77777777" w:rsidTr="00DE53F9">
        <w:trPr>
          <w:trHeight w:val="964"/>
        </w:trPr>
        <w:tc>
          <w:tcPr>
            <w:tcW w:w="658" w:type="dxa"/>
            <w:vAlign w:val="center"/>
          </w:tcPr>
          <w:p w14:paraId="7FBEC82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9</w:t>
            </w:r>
          </w:p>
        </w:tc>
        <w:tc>
          <w:tcPr>
            <w:tcW w:w="4525" w:type="dxa"/>
            <w:vAlign w:val="center"/>
          </w:tcPr>
          <w:p w14:paraId="5510E066" w14:textId="77777777" w:rsidR="00386996" w:rsidRPr="002F681E" w:rsidRDefault="00386996" w:rsidP="00DE53F9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037D824C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00FC5DE7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488669A2" w14:textId="1FDCE3EB" w:rsidR="00386996" w:rsidRDefault="00386996" w:rsidP="004B4DD3">
      <w:pPr>
        <w:rPr>
          <w:rtl/>
        </w:rPr>
      </w:pPr>
    </w:p>
    <w:p w14:paraId="78207267" w14:textId="77777777" w:rsidR="00386996" w:rsidRDefault="00386996">
      <w:pPr>
        <w:bidi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386996" w:rsidRPr="00C30576" w14:paraId="25FFC986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0FD1D6ED" w14:textId="77777777" w:rsidR="00386996" w:rsidRPr="00062634" w:rsidRDefault="00386996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lastRenderedPageBreak/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002EFF2B" w14:textId="685D9879" w:rsidR="00386996" w:rsidRPr="00C30576" w:rsidRDefault="00386996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ششم</w:t>
            </w:r>
          </w:p>
        </w:tc>
      </w:tr>
      <w:tr w:rsidR="00386996" w:rsidRPr="00B42870" w14:paraId="1ED1165D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60E2D64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794407CF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41EC871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2A082134" w14:textId="77777777" w:rsidR="00386996" w:rsidRPr="00B42870" w:rsidRDefault="00386996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14EE8E2D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7EF0D9D0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5653A23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6183B754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151D0210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14E4CC8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887DB3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0ED94B2E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78E0F9C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69DBDD0D" w14:textId="12BECD66" w:rsidR="00386996" w:rsidRPr="002F681E" w:rsidRDefault="004A6ED8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نشجو 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32BC22C0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768DF038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3E4597B2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6C23AFD0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4125CA1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61C614B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07168EB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076D1C0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FDA134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E69410A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301CB0F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57BE4EBF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3ADFCCC1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6BEDA0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52BE6D05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7E81AD3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56F10FD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78FAC5EF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47885F8E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5C69CA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F73C8B8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75281A33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7E5A04A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5E70E84F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روند افت یا پیشرفت تحصیلی دانشجو و دلایل آن مورد بررسی قرار گرفته است؟</w:t>
            </w:r>
          </w:p>
        </w:tc>
        <w:tc>
          <w:tcPr>
            <w:tcW w:w="4111" w:type="dxa"/>
            <w:gridSpan w:val="3"/>
            <w:vAlign w:val="center"/>
          </w:tcPr>
          <w:p w14:paraId="2C8D0BB9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A0776B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4B61773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618BD58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1E821BD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0724CE4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3BFC7522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F267CE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6293AB1F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2548748C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0E24C73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33FA5DB2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26E946AA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5E48A8C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24806710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6CFE9931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7E47D878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40520279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67ABE990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92C16D3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3B746A8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7C26A622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71C06D4B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E2DDBB1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1D8A71B6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2535A876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168C7BCE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3136F6C9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2255647F" w14:textId="24A65630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40FD0E90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47248D84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6055EDAC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5B8BCED4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3048F99A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63390CA9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EA79C6B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1F28735D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DDE7CFE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0B6DFDA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5A9DB26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50A764DA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7A9C56A5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5AB4DFA4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67F47F67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29C870AE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09978A06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596AE3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:rsidRPr="00B42870" w14:paraId="5BABBC9B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40D4E15A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41D61196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Merge w:val="restart"/>
            <w:vAlign w:val="center"/>
          </w:tcPr>
          <w:p w14:paraId="4C6D83CE" w14:textId="77777777" w:rsidR="00386996" w:rsidRPr="00994959" w:rsidRDefault="00386996" w:rsidP="00DE53F9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2066474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0EC98002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634080F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3C9FDB45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148DCAD3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666F7EA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5E5A4ED7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498F7236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1F1D4EDF" w14:textId="77777777" w:rsidR="00386996" w:rsidRPr="000719D8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42677EE7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77C3F1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3E6232F9" w14:textId="77777777" w:rsidTr="00DE53F9">
        <w:trPr>
          <w:trHeight w:val="454"/>
        </w:trPr>
        <w:tc>
          <w:tcPr>
            <w:tcW w:w="658" w:type="dxa"/>
            <w:vAlign w:val="center"/>
          </w:tcPr>
          <w:p w14:paraId="1EAAB63A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161DA40B" w14:textId="355D0DD3" w:rsidR="00386996" w:rsidRDefault="00C0232D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، مشروطی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0A2AECBA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2BC84DE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C45CD0" w14:paraId="1DA13E1A" w14:textId="77777777" w:rsidTr="00DE53F9">
        <w:trPr>
          <w:trHeight w:val="964"/>
        </w:trPr>
        <w:tc>
          <w:tcPr>
            <w:tcW w:w="658" w:type="dxa"/>
            <w:vAlign w:val="center"/>
          </w:tcPr>
          <w:p w14:paraId="584A44E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9</w:t>
            </w:r>
          </w:p>
        </w:tc>
        <w:tc>
          <w:tcPr>
            <w:tcW w:w="4525" w:type="dxa"/>
            <w:vAlign w:val="center"/>
          </w:tcPr>
          <w:p w14:paraId="344373CB" w14:textId="77777777" w:rsidR="00386996" w:rsidRPr="002F681E" w:rsidRDefault="00386996" w:rsidP="00DE53F9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1ABE0CF6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08040785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0B8F9F3F" w14:textId="3E7F1268" w:rsidR="00386996" w:rsidRDefault="00386996" w:rsidP="004B4DD3">
      <w:pPr>
        <w:rPr>
          <w:rtl/>
        </w:rPr>
      </w:pPr>
    </w:p>
    <w:p w14:paraId="2BF1E3BE" w14:textId="77777777" w:rsidR="00386996" w:rsidRDefault="00386996">
      <w:pPr>
        <w:bidi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386996" w:rsidRPr="00C30576" w14:paraId="2BECD893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79BAC032" w14:textId="77777777" w:rsidR="00386996" w:rsidRPr="00062634" w:rsidRDefault="00386996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lastRenderedPageBreak/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0C6C25A5" w14:textId="79CB8B89" w:rsidR="00386996" w:rsidRPr="00C30576" w:rsidRDefault="00386996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هفتم</w:t>
            </w:r>
          </w:p>
        </w:tc>
      </w:tr>
      <w:tr w:rsidR="00386996" w:rsidRPr="00B42870" w14:paraId="3BF024A6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383D4AA2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2264EA6A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1481BBE1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0115245" w14:textId="77777777" w:rsidR="00386996" w:rsidRPr="00B42870" w:rsidRDefault="00386996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438E0F5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CBAC271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06BAC12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591E97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09B729D8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2CCF73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C35F31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7AE6B9AE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03C25F2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52C8A5BE" w14:textId="22888357" w:rsidR="00386996" w:rsidRPr="002F681E" w:rsidRDefault="004A6ED8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نشجو 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768B56AB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A88C67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4C33D106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5F177D3A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006E34A3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EE5FE66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785D56D6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2FD9358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AE7864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0D3FBD2A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232C0AB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6BA2DC00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61DED29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C4144D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2EFBCEF8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62C4546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6148A92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B8E4683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5C33E768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4E415620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B91DF32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61C0E8D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4B6A6C8A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4CD2C95E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روند افت یا پیشرفت تحصیلی دانشجو و دلایل آن مورد بررسی قرار گرفته است؟</w:t>
            </w:r>
          </w:p>
        </w:tc>
        <w:tc>
          <w:tcPr>
            <w:tcW w:w="4111" w:type="dxa"/>
            <w:gridSpan w:val="3"/>
            <w:vAlign w:val="center"/>
          </w:tcPr>
          <w:p w14:paraId="4D83EFD1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59940881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1F172611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0640F68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0D670FC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45D586A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2B9CBA4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36A3BD77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42A85F7D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64E21887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29AFF02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5D9E0806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12A6BCE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21AA956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2832914C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36FCD445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1C6835BB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47764A83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50D3EBD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6D0AF65C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589A1929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2AC42FE9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436EB458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9095E60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61B422BB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201561ED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6F5A8EDF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335904B2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1722CAFE" w14:textId="7915F734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2CD23184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16C2627D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3A4910AE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2011B0B0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295A8509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56A5551F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FBF6366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0C55116E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368A667A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768A3507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F213E2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53978843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10AE7174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F43380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20C9F416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7EA5ADA8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3503F2AE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381BF5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:rsidRPr="00B42870" w14:paraId="02B727F0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775349C7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51425685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Merge w:val="restart"/>
            <w:vAlign w:val="center"/>
          </w:tcPr>
          <w:p w14:paraId="78FE16A3" w14:textId="77777777" w:rsidR="00386996" w:rsidRPr="00994959" w:rsidRDefault="00386996" w:rsidP="00DE53F9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46B761C0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042DEA6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708546B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43F75651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7158061A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4783D2BE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2738917A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4031C69E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509D784F" w14:textId="77777777" w:rsidR="00386996" w:rsidRPr="000719D8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441D5188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33CD984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0812C581" w14:textId="77777777" w:rsidTr="00DE53F9">
        <w:trPr>
          <w:trHeight w:val="454"/>
        </w:trPr>
        <w:tc>
          <w:tcPr>
            <w:tcW w:w="658" w:type="dxa"/>
            <w:vAlign w:val="center"/>
          </w:tcPr>
          <w:p w14:paraId="58EF0EA0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661101A4" w14:textId="60F8D259" w:rsidR="00386996" w:rsidRDefault="00C0232D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، مشروطی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3578D18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770B5041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C45CD0" w14:paraId="36A0F8E1" w14:textId="77777777" w:rsidTr="00DE53F9">
        <w:trPr>
          <w:trHeight w:val="964"/>
        </w:trPr>
        <w:tc>
          <w:tcPr>
            <w:tcW w:w="658" w:type="dxa"/>
            <w:vAlign w:val="center"/>
          </w:tcPr>
          <w:p w14:paraId="532F8AF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9</w:t>
            </w:r>
          </w:p>
        </w:tc>
        <w:tc>
          <w:tcPr>
            <w:tcW w:w="4525" w:type="dxa"/>
            <w:vAlign w:val="center"/>
          </w:tcPr>
          <w:p w14:paraId="61F2891B" w14:textId="77777777" w:rsidR="00386996" w:rsidRPr="002F681E" w:rsidRDefault="00386996" w:rsidP="00DE53F9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3082C22D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23600B5F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7B712400" w14:textId="2BE7E94F" w:rsidR="00386996" w:rsidRDefault="00386996" w:rsidP="004B4DD3">
      <w:pPr>
        <w:rPr>
          <w:rtl/>
        </w:rPr>
      </w:pPr>
    </w:p>
    <w:p w14:paraId="7AEE42F4" w14:textId="77777777" w:rsidR="00386996" w:rsidRDefault="00386996">
      <w:pPr>
        <w:bidi w:val="0"/>
        <w:rPr>
          <w:rtl/>
        </w:rPr>
      </w:pPr>
      <w:r>
        <w:rPr>
          <w:rtl/>
        </w:rPr>
        <w:br w:type="page"/>
      </w:r>
    </w:p>
    <w:tbl>
      <w:tblPr>
        <w:tblStyle w:val="TableGrid"/>
        <w:bidiVisual/>
        <w:tblW w:w="16096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658"/>
        <w:gridCol w:w="4525"/>
        <w:gridCol w:w="851"/>
        <w:gridCol w:w="425"/>
        <w:gridCol w:w="2835"/>
        <w:gridCol w:w="1134"/>
        <w:gridCol w:w="5668"/>
      </w:tblGrid>
      <w:tr w:rsidR="00386996" w:rsidRPr="00C30576" w14:paraId="367EC4C0" w14:textId="77777777" w:rsidTr="00DE53F9">
        <w:tc>
          <w:tcPr>
            <w:tcW w:w="658" w:type="dxa"/>
            <w:shd w:val="clear" w:color="auto" w:fill="D9D9D9" w:themeFill="background1" w:themeFillShade="D9"/>
          </w:tcPr>
          <w:p w14:paraId="218B80E1" w14:textId="77777777" w:rsidR="00386996" w:rsidRPr="00062634" w:rsidRDefault="00386996" w:rsidP="00DE53F9">
            <w:pPr>
              <w:spacing w:before="120" w:after="120"/>
              <w:jc w:val="center"/>
              <w:rPr>
                <w:rFonts w:cs="B Mitra"/>
                <w:rtl/>
              </w:rPr>
            </w:pPr>
            <w:r w:rsidRPr="00062634">
              <w:rPr>
                <w:rFonts w:cs="B Mitra" w:hint="cs"/>
                <w:rtl/>
              </w:rPr>
              <w:lastRenderedPageBreak/>
              <w:t>رديف</w:t>
            </w:r>
          </w:p>
        </w:tc>
        <w:tc>
          <w:tcPr>
            <w:tcW w:w="15438" w:type="dxa"/>
            <w:gridSpan w:val="6"/>
            <w:shd w:val="clear" w:color="auto" w:fill="D9D9D9" w:themeFill="background1" w:themeFillShade="D9"/>
          </w:tcPr>
          <w:p w14:paraId="7FDC037D" w14:textId="1F8200D0" w:rsidR="00386996" w:rsidRPr="00C30576" w:rsidRDefault="00386996" w:rsidP="00DE53F9">
            <w:pPr>
              <w:spacing w:before="120" w:after="120"/>
              <w:jc w:val="center"/>
              <w:rPr>
                <w:rFonts w:cs="B Mitra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sz w:val="28"/>
                <w:szCs w:val="28"/>
                <w:rtl/>
              </w:rPr>
              <w:t xml:space="preserve">ترم </w:t>
            </w:r>
            <w:r>
              <w:rPr>
                <w:rFonts w:cs="B Mitra" w:hint="cs"/>
                <w:sz w:val="28"/>
                <w:szCs w:val="28"/>
                <w:rtl/>
              </w:rPr>
              <w:t>هشتم</w:t>
            </w:r>
          </w:p>
        </w:tc>
      </w:tr>
      <w:tr w:rsidR="00386996" w:rsidRPr="00B42870" w14:paraId="2FB3D2D1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384EDAC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1</w:t>
            </w:r>
          </w:p>
        </w:tc>
        <w:tc>
          <w:tcPr>
            <w:tcW w:w="4525" w:type="dxa"/>
            <w:vMerge w:val="restart"/>
            <w:vAlign w:val="center"/>
          </w:tcPr>
          <w:p w14:paraId="442C0D1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کارنامه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دانشجو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ترم قبل مورد بررسی قرار گرفته است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؟</w:t>
            </w:r>
          </w:p>
        </w:tc>
        <w:tc>
          <w:tcPr>
            <w:tcW w:w="4111" w:type="dxa"/>
            <w:gridSpan w:val="3"/>
            <w:vAlign w:val="center"/>
          </w:tcPr>
          <w:p w14:paraId="68FFDEEF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B186904" w14:textId="77777777" w:rsidR="00386996" w:rsidRPr="00B42870" w:rsidRDefault="00386996" w:rsidP="00DE53F9">
            <w:pPr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32819166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19B51587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20AB70D2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6C13FA68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557A6AFB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466FB1F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0DBCA93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5C299389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53078E65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2</w:t>
            </w:r>
          </w:p>
        </w:tc>
        <w:tc>
          <w:tcPr>
            <w:tcW w:w="4525" w:type="dxa"/>
            <w:vMerge w:val="restart"/>
            <w:vAlign w:val="center"/>
          </w:tcPr>
          <w:p w14:paraId="63EE94ED" w14:textId="6C2ECF54" w:rsidR="00386996" w:rsidRPr="002F681E" w:rsidRDefault="004A6ED8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انشجو در گذراندن واحدی ناموفق بوده است؟</w:t>
            </w:r>
          </w:p>
        </w:tc>
        <w:tc>
          <w:tcPr>
            <w:tcW w:w="4111" w:type="dxa"/>
            <w:gridSpan w:val="3"/>
            <w:vAlign w:val="center"/>
          </w:tcPr>
          <w:p w14:paraId="52D438F0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32993E28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3BF25EBF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6DBF9CD0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420DD9E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286DDC79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19AFC81B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079C657D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5EE304C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28851664" w14:textId="77777777" w:rsidTr="00DE53F9">
        <w:trPr>
          <w:trHeight w:val="390"/>
        </w:trPr>
        <w:tc>
          <w:tcPr>
            <w:tcW w:w="658" w:type="dxa"/>
            <w:vMerge w:val="restart"/>
            <w:vAlign w:val="center"/>
          </w:tcPr>
          <w:p w14:paraId="6AEFC32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3</w:t>
            </w:r>
          </w:p>
        </w:tc>
        <w:tc>
          <w:tcPr>
            <w:tcW w:w="4525" w:type="dxa"/>
            <w:vMerge w:val="restart"/>
            <w:vAlign w:val="center"/>
          </w:tcPr>
          <w:p w14:paraId="0B1ECF71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در انتخاب واحد دانشجو پیش نیازی و هم نیازی واحد ها در نظر گرفته و بررسی شده است؟</w:t>
            </w:r>
          </w:p>
        </w:tc>
        <w:tc>
          <w:tcPr>
            <w:tcW w:w="4111" w:type="dxa"/>
            <w:gridSpan w:val="3"/>
            <w:vAlign w:val="center"/>
          </w:tcPr>
          <w:p w14:paraId="3808E9E8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49024A8A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77F26121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43CD00E8" w14:textId="77777777" w:rsidTr="00DE53F9">
        <w:trPr>
          <w:trHeight w:val="390"/>
        </w:trPr>
        <w:tc>
          <w:tcPr>
            <w:tcW w:w="658" w:type="dxa"/>
            <w:vMerge/>
            <w:vAlign w:val="center"/>
          </w:tcPr>
          <w:p w14:paraId="14B8C74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0FC1DD8A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1B5CBC72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4FB61590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7661F57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BB672FF" w14:textId="77777777" w:rsidTr="00DE53F9">
        <w:trPr>
          <w:trHeight w:val="360"/>
        </w:trPr>
        <w:tc>
          <w:tcPr>
            <w:tcW w:w="658" w:type="dxa"/>
            <w:vMerge w:val="restart"/>
            <w:vAlign w:val="center"/>
          </w:tcPr>
          <w:p w14:paraId="2AA895E1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4</w:t>
            </w:r>
          </w:p>
        </w:tc>
        <w:tc>
          <w:tcPr>
            <w:tcW w:w="4525" w:type="dxa"/>
            <w:vMerge w:val="restart"/>
            <w:vAlign w:val="center"/>
          </w:tcPr>
          <w:p w14:paraId="208AAB29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آیا روند افت یا پیشرفت تحصیلی دانشجو و دلایل آن مورد بررسی قرار گرفته است؟</w:t>
            </w:r>
          </w:p>
        </w:tc>
        <w:tc>
          <w:tcPr>
            <w:tcW w:w="4111" w:type="dxa"/>
            <w:gridSpan w:val="3"/>
            <w:vAlign w:val="center"/>
          </w:tcPr>
          <w:p w14:paraId="02D5163F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1134" w:type="dxa"/>
            <w:vMerge w:val="restart"/>
            <w:vAlign w:val="center"/>
          </w:tcPr>
          <w:p w14:paraId="43C313E7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 w:rsidRPr="00C30576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</w:t>
            </w:r>
            <w:r>
              <w:rPr>
                <w:rFonts w:cs="Times New Roman" w:hint="cs"/>
                <w:b w:val="0"/>
                <w:bCs w:val="0"/>
                <w:sz w:val="28"/>
                <w:szCs w:val="28"/>
                <w:rtl/>
              </w:rPr>
              <w:t>:</w:t>
            </w:r>
          </w:p>
        </w:tc>
        <w:tc>
          <w:tcPr>
            <w:tcW w:w="5668" w:type="dxa"/>
            <w:vMerge w:val="restart"/>
            <w:vAlign w:val="center"/>
          </w:tcPr>
          <w:p w14:paraId="2DDF546C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2F31B817" w14:textId="77777777" w:rsidTr="00DE53F9">
        <w:trPr>
          <w:trHeight w:val="360"/>
        </w:trPr>
        <w:tc>
          <w:tcPr>
            <w:tcW w:w="658" w:type="dxa"/>
            <w:vMerge/>
            <w:vAlign w:val="center"/>
          </w:tcPr>
          <w:p w14:paraId="51669094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66C565FD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3DE68E26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 w:rsidRPr="00994959"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 w:rsidRPr="00994959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1134" w:type="dxa"/>
            <w:vMerge/>
            <w:vAlign w:val="center"/>
          </w:tcPr>
          <w:p w14:paraId="50E82F94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676308E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1724CE52" w14:textId="77777777" w:rsidTr="00DE53F9">
        <w:trPr>
          <w:trHeight w:val="340"/>
        </w:trPr>
        <w:tc>
          <w:tcPr>
            <w:tcW w:w="658" w:type="dxa"/>
            <w:vMerge w:val="restart"/>
            <w:vAlign w:val="center"/>
          </w:tcPr>
          <w:p w14:paraId="2170119D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636083E8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5</w:t>
            </w:r>
          </w:p>
        </w:tc>
        <w:tc>
          <w:tcPr>
            <w:tcW w:w="4525" w:type="dxa"/>
            <w:vMerge w:val="restart"/>
            <w:vAlign w:val="center"/>
          </w:tcPr>
          <w:p w14:paraId="08B14D40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 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عموم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ورودی دانشجوی مربوطه تشکیل شده است؟</w:t>
            </w:r>
          </w:p>
        </w:tc>
        <w:tc>
          <w:tcPr>
            <w:tcW w:w="851" w:type="dxa"/>
            <w:vAlign w:val="center"/>
          </w:tcPr>
          <w:p w14:paraId="14ED4E4B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6EE15601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55AD5E7F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770F0AF8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0719D8" w14:paraId="5B12CF9C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7A0BEDF0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36B3FB56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31BDE27E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5CA6C3DA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04B4785C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1A7A260F" w14:textId="77777777" w:rsidR="00386996" w:rsidRPr="000719D8" w:rsidRDefault="00386996" w:rsidP="00DE53F9">
            <w:pPr>
              <w:jc w:val="both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14:paraId="791F8DBB" w14:textId="77777777" w:rsidTr="00DE53F9">
        <w:trPr>
          <w:trHeight w:val="395"/>
        </w:trPr>
        <w:tc>
          <w:tcPr>
            <w:tcW w:w="658" w:type="dxa"/>
            <w:vMerge w:val="restart"/>
            <w:vAlign w:val="center"/>
          </w:tcPr>
          <w:p w14:paraId="7BB37C6B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2FB91287" w14:textId="77777777" w:rsidR="00386996" w:rsidRPr="000719D8" w:rsidRDefault="00386996" w:rsidP="00386996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 w:rsidRPr="000719D8"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6</w:t>
            </w:r>
          </w:p>
        </w:tc>
        <w:tc>
          <w:tcPr>
            <w:tcW w:w="4525" w:type="dxa"/>
            <w:vMerge w:val="restart"/>
            <w:vAlign w:val="center"/>
          </w:tcPr>
          <w:p w14:paraId="23588A90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درطول ترم تحصیلی جاری </w:t>
            </w:r>
            <w:r w:rsidRPr="002F681E">
              <w:rPr>
                <w:rFonts w:cs="B Mitra" w:hint="cs"/>
                <w:sz w:val="26"/>
                <w:szCs w:val="26"/>
                <w:u w:val="single"/>
                <w:rtl/>
              </w:rPr>
              <w:t>جلسه مشاوره اختصاصی</w:t>
            </w:r>
            <w:r w:rsidRPr="002F681E"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 برای دانشجوی مربوطه تشکیل شده است؟</w:t>
            </w:r>
          </w:p>
          <w:p w14:paraId="658AEF61" w14:textId="16C86D8A" w:rsidR="00386996" w:rsidRPr="002F681E" w:rsidRDefault="00386996" w:rsidP="00386996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(لطفا در توضیحات تاریخ برگزاری هر جلسه؛ موضوعات مطرح شده و اقدامات صورت پذیرفته شده، ذکر شود) </w:t>
            </w:r>
          </w:p>
        </w:tc>
        <w:tc>
          <w:tcPr>
            <w:tcW w:w="851" w:type="dxa"/>
            <w:vMerge w:val="restart"/>
            <w:vAlign w:val="center"/>
          </w:tcPr>
          <w:p w14:paraId="1E0E3FF8" w14:textId="77777777" w:rsidR="00386996" w:rsidRDefault="00386996" w:rsidP="00386996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23B8DDDE" w14:textId="77777777" w:rsidR="00386996" w:rsidRPr="00994959" w:rsidRDefault="00386996" w:rsidP="00386996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عداد جلسات برگزار شده:</w:t>
            </w:r>
          </w:p>
        </w:tc>
        <w:tc>
          <w:tcPr>
            <w:tcW w:w="1134" w:type="dxa"/>
            <w:vMerge w:val="restart"/>
            <w:vAlign w:val="center"/>
          </w:tcPr>
          <w:p w14:paraId="06246026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3C8944C2" w14:textId="77777777" w:rsidR="00386996" w:rsidRDefault="00386996" w:rsidP="00386996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071E53F0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4A8D352C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263DA4BD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Merge/>
            <w:vAlign w:val="center"/>
          </w:tcPr>
          <w:p w14:paraId="25E5B2A4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7802F818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>تاریخ برگزاری جلسات:</w:t>
            </w:r>
          </w:p>
        </w:tc>
        <w:tc>
          <w:tcPr>
            <w:tcW w:w="1134" w:type="dxa"/>
            <w:vMerge/>
            <w:vAlign w:val="center"/>
          </w:tcPr>
          <w:p w14:paraId="24F4AB9A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59680896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14:paraId="67D60206" w14:textId="77777777" w:rsidTr="00DE53F9">
        <w:trPr>
          <w:trHeight w:val="395"/>
        </w:trPr>
        <w:tc>
          <w:tcPr>
            <w:tcW w:w="658" w:type="dxa"/>
            <w:vMerge/>
            <w:vAlign w:val="center"/>
          </w:tcPr>
          <w:p w14:paraId="3186D1D0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1C2BF82C" w14:textId="77777777" w:rsidR="00386996" w:rsidRPr="002F681E" w:rsidRDefault="00386996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5DDC8121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6F52C453" w14:textId="77777777" w:rsidR="00386996" w:rsidRPr="00994959" w:rsidRDefault="00386996" w:rsidP="00DE53F9">
            <w:pPr>
              <w:rPr>
                <w:rFonts w:cs="B Mitra"/>
                <w:b w:val="0"/>
                <w:bCs w:val="0"/>
                <w:rtl/>
              </w:rPr>
            </w:pPr>
            <w:r w:rsidRPr="00994959">
              <w:rPr>
                <w:rFonts w:cs="B Mitra" w:hint="cs"/>
                <w:b w:val="0"/>
                <w:bCs w:val="0"/>
                <w:rtl/>
              </w:rPr>
              <w:t xml:space="preserve">علت عدم تشکیل جلسه: </w:t>
            </w:r>
          </w:p>
        </w:tc>
        <w:tc>
          <w:tcPr>
            <w:tcW w:w="1134" w:type="dxa"/>
            <w:vMerge/>
            <w:vAlign w:val="center"/>
          </w:tcPr>
          <w:p w14:paraId="55428F39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757D6D46" w14:textId="77777777" w:rsidR="00386996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  <w:tr w:rsidR="00386996" w:rsidRPr="00B42870" w14:paraId="23D5E407" w14:textId="77777777" w:rsidTr="00DE53F9">
        <w:trPr>
          <w:trHeight w:val="485"/>
        </w:trPr>
        <w:tc>
          <w:tcPr>
            <w:tcW w:w="658" w:type="dxa"/>
            <w:vMerge w:val="restart"/>
            <w:vAlign w:val="center"/>
          </w:tcPr>
          <w:p w14:paraId="18189A17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  <w:p w14:paraId="02DC2C24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7</w:t>
            </w:r>
          </w:p>
        </w:tc>
        <w:tc>
          <w:tcPr>
            <w:tcW w:w="4525" w:type="dxa"/>
            <w:vMerge w:val="restart"/>
            <w:vAlign w:val="center"/>
          </w:tcPr>
          <w:p w14:paraId="53961501" w14:textId="77777777" w:rsidR="00386996" w:rsidRPr="00994959" w:rsidRDefault="00386996" w:rsidP="00DE53F9">
            <w:pPr>
              <w:jc w:val="both"/>
              <w:rPr>
                <w:rFonts w:cs="Calibri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آیا با توجه به شناختی که از دانشجو پیدا کرده اید و با توجه به اطلاعات ارائه شده در فرم </w:t>
            </w:r>
            <w:r>
              <w:rPr>
                <w:rFonts w:cs="Calibri" w:hint="cs"/>
                <w:b w:val="0"/>
                <w:bCs w:val="0"/>
                <w:sz w:val="26"/>
                <w:szCs w:val="26"/>
                <w:rtl/>
              </w:rPr>
              <w:t>"</w:t>
            </w:r>
            <w:r w:rsidRPr="002F681E">
              <w:rPr>
                <w:rFonts w:cs="B Mitra"/>
                <w:b w:val="0"/>
                <w:bCs w:val="0"/>
                <w:sz w:val="26"/>
                <w:szCs w:val="26"/>
                <w:rtl/>
              </w:rPr>
              <w:t>اطلاعات فردي</w:t>
            </w: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”، دانشجو نیاز به مداخلاتی از لحاظ مالی، اقدامات روان درمانی و ... دارد؟  </w:t>
            </w:r>
          </w:p>
        </w:tc>
        <w:tc>
          <w:tcPr>
            <w:tcW w:w="851" w:type="dxa"/>
            <w:vAlign w:val="center"/>
          </w:tcPr>
          <w:p w14:paraId="3FB09C7C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بلی </w:t>
            </w:r>
            <w:r>
              <w:rPr>
                <w:rFonts w:cs="B Mitra" w:hint="cs"/>
                <w:b w:val="0"/>
                <w:bCs w:val="0"/>
                <w:sz w:val="28"/>
                <w:szCs w:val="28"/>
              </w:rPr>
              <w:sym w:font="Wingdings" w:char="F0A8"/>
            </w:r>
          </w:p>
        </w:tc>
        <w:tc>
          <w:tcPr>
            <w:tcW w:w="3260" w:type="dxa"/>
            <w:gridSpan w:val="2"/>
            <w:vAlign w:val="center"/>
          </w:tcPr>
          <w:p w14:paraId="757018B6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6870EBE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5668" w:type="dxa"/>
            <w:vMerge w:val="restart"/>
            <w:vAlign w:val="center"/>
          </w:tcPr>
          <w:p w14:paraId="4F164159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54779BB6" w14:textId="77777777" w:rsidTr="00DE53F9">
        <w:trPr>
          <w:trHeight w:val="454"/>
        </w:trPr>
        <w:tc>
          <w:tcPr>
            <w:tcW w:w="658" w:type="dxa"/>
            <w:vMerge/>
            <w:vAlign w:val="center"/>
          </w:tcPr>
          <w:p w14:paraId="5F999B36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4525" w:type="dxa"/>
            <w:vMerge/>
            <w:vAlign w:val="center"/>
          </w:tcPr>
          <w:p w14:paraId="22E44913" w14:textId="77777777" w:rsidR="00386996" w:rsidRDefault="00386996" w:rsidP="00DE53F9">
            <w:pPr>
              <w:jc w:val="center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</w:p>
        </w:tc>
        <w:tc>
          <w:tcPr>
            <w:tcW w:w="851" w:type="dxa"/>
            <w:vAlign w:val="center"/>
          </w:tcPr>
          <w:p w14:paraId="2AD42B4E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خیر </w:t>
            </w:r>
            <w:r>
              <w:rPr>
                <w:rFonts w:cs="B Mitra"/>
                <w:b w:val="0"/>
                <w:bCs w:val="0"/>
                <w:sz w:val="28"/>
                <w:szCs w:val="28"/>
              </w:rPr>
              <w:sym w:font="Wingdings" w:char="F0A8"/>
            </w: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60" w:type="dxa"/>
            <w:gridSpan w:val="2"/>
            <w:vAlign w:val="center"/>
          </w:tcPr>
          <w:p w14:paraId="288E1B2A" w14:textId="77777777" w:rsidR="00386996" w:rsidRPr="000719D8" w:rsidRDefault="00386996" w:rsidP="00DE53F9">
            <w:pPr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14:paraId="6EB4ED33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  <w:tc>
          <w:tcPr>
            <w:tcW w:w="5668" w:type="dxa"/>
            <w:vMerge/>
            <w:vAlign w:val="center"/>
          </w:tcPr>
          <w:p w14:paraId="2DFCC0A7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B42870" w14:paraId="6AC64B58" w14:textId="77777777" w:rsidTr="00DE53F9">
        <w:trPr>
          <w:trHeight w:val="454"/>
        </w:trPr>
        <w:tc>
          <w:tcPr>
            <w:tcW w:w="658" w:type="dxa"/>
            <w:vAlign w:val="center"/>
          </w:tcPr>
          <w:p w14:paraId="0B9D752E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8</w:t>
            </w:r>
          </w:p>
        </w:tc>
        <w:tc>
          <w:tcPr>
            <w:tcW w:w="4525" w:type="dxa"/>
            <w:vAlign w:val="center"/>
          </w:tcPr>
          <w:p w14:paraId="32A513F1" w14:textId="5CB8C929" w:rsidR="00386996" w:rsidRDefault="00C0232D" w:rsidP="00DE53F9">
            <w:pPr>
              <w:jc w:val="both"/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>در مورد موارد تحصیلی دانشجو (مانند درخواست انتقالی یا میهمانی، استعداد های درخشان، دانشجوی شاهد و ایثارگر، مشکلات تحصیلی، مشروطی و ...) چه اقداماتی انجام شده و به چه بخش هایی ارجاعات لازم داده شده است؟</w:t>
            </w:r>
          </w:p>
        </w:tc>
        <w:tc>
          <w:tcPr>
            <w:tcW w:w="1276" w:type="dxa"/>
            <w:gridSpan w:val="2"/>
            <w:vAlign w:val="center"/>
          </w:tcPr>
          <w:p w14:paraId="01FAE12B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109CCF38" w14:textId="77777777" w:rsidR="00386996" w:rsidRPr="00B42870" w:rsidRDefault="00386996" w:rsidP="00DE53F9">
            <w:pPr>
              <w:jc w:val="both"/>
              <w:rPr>
                <w:rFonts w:cs="Times New Roman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86996" w:rsidRPr="00C45CD0" w14:paraId="704B8C0B" w14:textId="77777777" w:rsidTr="00DE53F9">
        <w:trPr>
          <w:trHeight w:val="964"/>
        </w:trPr>
        <w:tc>
          <w:tcPr>
            <w:tcW w:w="658" w:type="dxa"/>
            <w:vAlign w:val="center"/>
          </w:tcPr>
          <w:p w14:paraId="5445620F" w14:textId="77777777" w:rsidR="00386996" w:rsidRPr="000719D8" w:rsidRDefault="00386996" w:rsidP="00DE53F9">
            <w:pPr>
              <w:jc w:val="center"/>
              <w:rPr>
                <w:rFonts w:cs="B Mitra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9</w:t>
            </w:r>
          </w:p>
        </w:tc>
        <w:tc>
          <w:tcPr>
            <w:tcW w:w="4525" w:type="dxa"/>
            <w:vAlign w:val="center"/>
          </w:tcPr>
          <w:p w14:paraId="04CFB34B" w14:textId="77777777" w:rsidR="00386996" w:rsidRPr="002F681E" w:rsidRDefault="00386996" w:rsidP="00DE53F9">
            <w:pPr>
              <w:rPr>
                <w:rFonts w:cs="B Mitra"/>
                <w:b w:val="0"/>
                <w:bCs w:val="0"/>
                <w:sz w:val="26"/>
                <w:szCs w:val="26"/>
                <w:rtl/>
              </w:rPr>
            </w:pPr>
            <w:r>
              <w:rPr>
                <w:rFonts w:cs="B Mitra" w:hint="cs"/>
                <w:b w:val="0"/>
                <w:bCs w:val="0"/>
                <w:sz w:val="26"/>
                <w:szCs w:val="26"/>
                <w:rtl/>
              </w:rPr>
              <w:t xml:space="preserve">سایر موارد </w:t>
            </w:r>
          </w:p>
        </w:tc>
        <w:tc>
          <w:tcPr>
            <w:tcW w:w="1276" w:type="dxa"/>
            <w:gridSpan w:val="2"/>
            <w:vAlign w:val="center"/>
          </w:tcPr>
          <w:p w14:paraId="2F1DEF8E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  <w:r>
              <w:rPr>
                <w:rFonts w:cs="B Mitra" w:hint="cs"/>
                <w:b w:val="0"/>
                <w:bCs w:val="0"/>
                <w:sz w:val="28"/>
                <w:szCs w:val="28"/>
                <w:rtl/>
              </w:rPr>
              <w:t>توضیحات:</w:t>
            </w:r>
          </w:p>
        </w:tc>
        <w:tc>
          <w:tcPr>
            <w:tcW w:w="9637" w:type="dxa"/>
            <w:gridSpan w:val="3"/>
            <w:vAlign w:val="center"/>
          </w:tcPr>
          <w:p w14:paraId="2A7BF3FA" w14:textId="77777777" w:rsidR="00386996" w:rsidRPr="00C45CD0" w:rsidRDefault="00386996" w:rsidP="00DE53F9">
            <w:pPr>
              <w:jc w:val="both"/>
              <w:rPr>
                <w:rFonts w:cs="B Mitra"/>
                <w:b w:val="0"/>
                <w:bCs w:val="0"/>
                <w:sz w:val="27"/>
                <w:szCs w:val="27"/>
                <w:rtl/>
              </w:rPr>
            </w:pPr>
          </w:p>
        </w:tc>
      </w:tr>
    </w:tbl>
    <w:p w14:paraId="26B29416" w14:textId="77777777" w:rsidR="00386996" w:rsidRPr="004B4DD3" w:rsidRDefault="00386996" w:rsidP="004B4DD3">
      <w:pPr>
        <w:rPr>
          <w:rtl/>
        </w:rPr>
      </w:pPr>
    </w:p>
    <w:sectPr w:rsidR="00386996" w:rsidRPr="004B4DD3" w:rsidSect="00994959">
      <w:pgSz w:w="16838" w:h="11906" w:orient="landscape"/>
      <w:pgMar w:top="284" w:right="567" w:bottom="426" w:left="56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2  Titr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567B30"/>
    <w:multiLevelType w:val="hybridMultilevel"/>
    <w:tmpl w:val="C25011B0"/>
    <w:lvl w:ilvl="0" w:tplc="500C34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20DA0"/>
    <w:multiLevelType w:val="hybridMultilevel"/>
    <w:tmpl w:val="3EE2C4D6"/>
    <w:lvl w:ilvl="0" w:tplc="621668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A2F80"/>
    <w:multiLevelType w:val="hybridMultilevel"/>
    <w:tmpl w:val="8E3ACC0A"/>
    <w:lvl w:ilvl="0" w:tplc="AC76B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zI0MDG0tDA3N7ZU0lEKTi0uzszPAykwqgUAOTEvpywAAAA="/>
  </w:docVars>
  <w:rsids>
    <w:rsidRoot w:val="00C03A7A"/>
    <w:rsid w:val="00012761"/>
    <w:rsid w:val="00013D2A"/>
    <w:rsid w:val="000147EE"/>
    <w:rsid w:val="00024651"/>
    <w:rsid w:val="00024F93"/>
    <w:rsid w:val="000312A5"/>
    <w:rsid w:val="00031DB8"/>
    <w:rsid w:val="0003309D"/>
    <w:rsid w:val="00033CEC"/>
    <w:rsid w:val="0004105A"/>
    <w:rsid w:val="00041164"/>
    <w:rsid w:val="0005273D"/>
    <w:rsid w:val="00062634"/>
    <w:rsid w:val="00066CA0"/>
    <w:rsid w:val="00067740"/>
    <w:rsid w:val="000719D8"/>
    <w:rsid w:val="0007621B"/>
    <w:rsid w:val="00082A6B"/>
    <w:rsid w:val="00083B77"/>
    <w:rsid w:val="0008440B"/>
    <w:rsid w:val="00090826"/>
    <w:rsid w:val="000916A2"/>
    <w:rsid w:val="000964EA"/>
    <w:rsid w:val="000A03A9"/>
    <w:rsid w:val="000B11C4"/>
    <w:rsid w:val="000B1EB2"/>
    <w:rsid w:val="000C6EA4"/>
    <w:rsid w:val="000D29B3"/>
    <w:rsid w:val="000D3AEC"/>
    <w:rsid w:val="000E101F"/>
    <w:rsid w:val="000E2082"/>
    <w:rsid w:val="000E21E1"/>
    <w:rsid w:val="000E41E7"/>
    <w:rsid w:val="000E7EB0"/>
    <w:rsid w:val="000F37FB"/>
    <w:rsid w:val="000F59D0"/>
    <w:rsid w:val="00101E74"/>
    <w:rsid w:val="001029A5"/>
    <w:rsid w:val="00105458"/>
    <w:rsid w:val="001060F3"/>
    <w:rsid w:val="00110406"/>
    <w:rsid w:val="00110B04"/>
    <w:rsid w:val="00113A38"/>
    <w:rsid w:val="00114032"/>
    <w:rsid w:val="00116BD4"/>
    <w:rsid w:val="00124A6D"/>
    <w:rsid w:val="00126793"/>
    <w:rsid w:val="001358F0"/>
    <w:rsid w:val="0014378D"/>
    <w:rsid w:val="00145B1D"/>
    <w:rsid w:val="001556B7"/>
    <w:rsid w:val="00160AD8"/>
    <w:rsid w:val="00160AF4"/>
    <w:rsid w:val="00165E27"/>
    <w:rsid w:val="001A0C52"/>
    <w:rsid w:val="001A4A94"/>
    <w:rsid w:val="001B0085"/>
    <w:rsid w:val="001B36BC"/>
    <w:rsid w:val="001B681D"/>
    <w:rsid w:val="001C1C87"/>
    <w:rsid w:val="001C1C97"/>
    <w:rsid w:val="001C2F14"/>
    <w:rsid w:val="001C37F8"/>
    <w:rsid w:val="001C4675"/>
    <w:rsid w:val="001C7310"/>
    <w:rsid w:val="001D02BB"/>
    <w:rsid w:val="001D0381"/>
    <w:rsid w:val="001D1DB3"/>
    <w:rsid w:val="001D2936"/>
    <w:rsid w:val="001D49BC"/>
    <w:rsid w:val="001D685A"/>
    <w:rsid w:val="001E079D"/>
    <w:rsid w:val="001E6F69"/>
    <w:rsid w:val="001F0E0A"/>
    <w:rsid w:val="001F7364"/>
    <w:rsid w:val="00202891"/>
    <w:rsid w:val="0020378F"/>
    <w:rsid w:val="00203E8A"/>
    <w:rsid w:val="0021323B"/>
    <w:rsid w:val="00213529"/>
    <w:rsid w:val="002158B7"/>
    <w:rsid w:val="00220066"/>
    <w:rsid w:val="00221849"/>
    <w:rsid w:val="00224A2E"/>
    <w:rsid w:val="00227F51"/>
    <w:rsid w:val="00232690"/>
    <w:rsid w:val="0023397D"/>
    <w:rsid w:val="00241B2D"/>
    <w:rsid w:val="00246925"/>
    <w:rsid w:val="002475E9"/>
    <w:rsid w:val="00253B21"/>
    <w:rsid w:val="0025495E"/>
    <w:rsid w:val="002564EF"/>
    <w:rsid w:val="0027115A"/>
    <w:rsid w:val="00272141"/>
    <w:rsid w:val="002768CE"/>
    <w:rsid w:val="00276BD9"/>
    <w:rsid w:val="002773F4"/>
    <w:rsid w:val="00285E65"/>
    <w:rsid w:val="002912B2"/>
    <w:rsid w:val="00296B39"/>
    <w:rsid w:val="002A1B20"/>
    <w:rsid w:val="002A3134"/>
    <w:rsid w:val="002A5104"/>
    <w:rsid w:val="002A55C7"/>
    <w:rsid w:val="002B4841"/>
    <w:rsid w:val="002C2AB4"/>
    <w:rsid w:val="002C3FDD"/>
    <w:rsid w:val="002C5ED7"/>
    <w:rsid w:val="002D1829"/>
    <w:rsid w:val="002D3939"/>
    <w:rsid w:val="002D473A"/>
    <w:rsid w:val="002E1074"/>
    <w:rsid w:val="002E21B4"/>
    <w:rsid w:val="002E490D"/>
    <w:rsid w:val="002E7985"/>
    <w:rsid w:val="002F0F3A"/>
    <w:rsid w:val="002F2B17"/>
    <w:rsid w:val="002F32C9"/>
    <w:rsid w:val="002F648E"/>
    <w:rsid w:val="002F681E"/>
    <w:rsid w:val="0030185D"/>
    <w:rsid w:val="00303C79"/>
    <w:rsid w:val="00311316"/>
    <w:rsid w:val="00314B7D"/>
    <w:rsid w:val="00315250"/>
    <w:rsid w:val="00315677"/>
    <w:rsid w:val="00316EB2"/>
    <w:rsid w:val="003220DD"/>
    <w:rsid w:val="00333699"/>
    <w:rsid w:val="00335A8C"/>
    <w:rsid w:val="003376C5"/>
    <w:rsid w:val="00341698"/>
    <w:rsid w:val="00353DC0"/>
    <w:rsid w:val="00354841"/>
    <w:rsid w:val="00356496"/>
    <w:rsid w:val="003650BC"/>
    <w:rsid w:val="00375B79"/>
    <w:rsid w:val="00377874"/>
    <w:rsid w:val="00385D38"/>
    <w:rsid w:val="00386996"/>
    <w:rsid w:val="00387E4F"/>
    <w:rsid w:val="003900E1"/>
    <w:rsid w:val="003B101D"/>
    <w:rsid w:val="003B2008"/>
    <w:rsid w:val="003B53F0"/>
    <w:rsid w:val="003C1432"/>
    <w:rsid w:val="003C52CE"/>
    <w:rsid w:val="003D3583"/>
    <w:rsid w:val="003D4843"/>
    <w:rsid w:val="003E2644"/>
    <w:rsid w:val="003E4605"/>
    <w:rsid w:val="003F048B"/>
    <w:rsid w:val="003F0F46"/>
    <w:rsid w:val="003F5147"/>
    <w:rsid w:val="003F5FCF"/>
    <w:rsid w:val="003F7934"/>
    <w:rsid w:val="00403471"/>
    <w:rsid w:val="00404A6C"/>
    <w:rsid w:val="00420E89"/>
    <w:rsid w:val="00421923"/>
    <w:rsid w:val="004239EB"/>
    <w:rsid w:val="004275BA"/>
    <w:rsid w:val="00433125"/>
    <w:rsid w:val="004336C1"/>
    <w:rsid w:val="004349A4"/>
    <w:rsid w:val="00437AD0"/>
    <w:rsid w:val="00445C98"/>
    <w:rsid w:val="00447407"/>
    <w:rsid w:val="00455714"/>
    <w:rsid w:val="00472AEF"/>
    <w:rsid w:val="00472F98"/>
    <w:rsid w:val="00474734"/>
    <w:rsid w:val="00480DDD"/>
    <w:rsid w:val="00483486"/>
    <w:rsid w:val="00483AB2"/>
    <w:rsid w:val="00485896"/>
    <w:rsid w:val="004906E6"/>
    <w:rsid w:val="00491148"/>
    <w:rsid w:val="00491D8B"/>
    <w:rsid w:val="004A132E"/>
    <w:rsid w:val="004A1EC6"/>
    <w:rsid w:val="004A4867"/>
    <w:rsid w:val="004A6ED8"/>
    <w:rsid w:val="004A71BF"/>
    <w:rsid w:val="004B0232"/>
    <w:rsid w:val="004B1F00"/>
    <w:rsid w:val="004B25A9"/>
    <w:rsid w:val="004B4DD3"/>
    <w:rsid w:val="004B7D46"/>
    <w:rsid w:val="004C0E92"/>
    <w:rsid w:val="004C7E94"/>
    <w:rsid w:val="004D1AFA"/>
    <w:rsid w:val="004E0A0A"/>
    <w:rsid w:val="004F3254"/>
    <w:rsid w:val="004F3C21"/>
    <w:rsid w:val="004F41DD"/>
    <w:rsid w:val="004F6564"/>
    <w:rsid w:val="00522858"/>
    <w:rsid w:val="00530446"/>
    <w:rsid w:val="00534087"/>
    <w:rsid w:val="00537624"/>
    <w:rsid w:val="00537FE4"/>
    <w:rsid w:val="0054090D"/>
    <w:rsid w:val="00546E3B"/>
    <w:rsid w:val="00550BF7"/>
    <w:rsid w:val="005546EF"/>
    <w:rsid w:val="005548E6"/>
    <w:rsid w:val="005564B6"/>
    <w:rsid w:val="0056041A"/>
    <w:rsid w:val="00571464"/>
    <w:rsid w:val="00572910"/>
    <w:rsid w:val="00575F05"/>
    <w:rsid w:val="00577669"/>
    <w:rsid w:val="005841FB"/>
    <w:rsid w:val="00584C9D"/>
    <w:rsid w:val="00585E8E"/>
    <w:rsid w:val="00586812"/>
    <w:rsid w:val="00591FA0"/>
    <w:rsid w:val="00592F52"/>
    <w:rsid w:val="005A0256"/>
    <w:rsid w:val="005A08A6"/>
    <w:rsid w:val="005A0A3E"/>
    <w:rsid w:val="005A0B73"/>
    <w:rsid w:val="005A3C31"/>
    <w:rsid w:val="005A4DC4"/>
    <w:rsid w:val="005A53C1"/>
    <w:rsid w:val="005B4699"/>
    <w:rsid w:val="005C05BB"/>
    <w:rsid w:val="005C0C7B"/>
    <w:rsid w:val="005C3750"/>
    <w:rsid w:val="005C5344"/>
    <w:rsid w:val="005D04FC"/>
    <w:rsid w:val="005D3B2E"/>
    <w:rsid w:val="005D444E"/>
    <w:rsid w:val="005D777A"/>
    <w:rsid w:val="005E2C1E"/>
    <w:rsid w:val="005F1CF0"/>
    <w:rsid w:val="005F7016"/>
    <w:rsid w:val="005F7BED"/>
    <w:rsid w:val="00602838"/>
    <w:rsid w:val="00603F53"/>
    <w:rsid w:val="0060492D"/>
    <w:rsid w:val="006134D7"/>
    <w:rsid w:val="00620779"/>
    <w:rsid w:val="006210AB"/>
    <w:rsid w:val="00630B9C"/>
    <w:rsid w:val="00631624"/>
    <w:rsid w:val="00632CCA"/>
    <w:rsid w:val="00642E7C"/>
    <w:rsid w:val="00645B59"/>
    <w:rsid w:val="00651191"/>
    <w:rsid w:val="006513C7"/>
    <w:rsid w:val="00651AF0"/>
    <w:rsid w:val="0065291C"/>
    <w:rsid w:val="00660E33"/>
    <w:rsid w:val="00664229"/>
    <w:rsid w:val="0066739C"/>
    <w:rsid w:val="00670374"/>
    <w:rsid w:val="00671881"/>
    <w:rsid w:val="00681F52"/>
    <w:rsid w:val="00683C84"/>
    <w:rsid w:val="006925A9"/>
    <w:rsid w:val="006A220E"/>
    <w:rsid w:val="006A2ED1"/>
    <w:rsid w:val="006A325D"/>
    <w:rsid w:val="006A6CA7"/>
    <w:rsid w:val="006B2DC9"/>
    <w:rsid w:val="006B47DC"/>
    <w:rsid w:val="006C023C"/>
    <w:rsid w:val="006C1729"/>
    <w:rsid w:val="006C57DE"/>
    <w:rsid w:val="006D0D87"/>
    <w:rsid w:val="006D55D4"/>
    <w:rsid w:val="006D60B7"/>
    <w:rsid w:val="006E2A5C"/>
    <w:rsid w:val="006E7996"/>
    <w:rsid w:val="006F3BAC"/>
    <w:rsid w:val="006F3FBF"/>
    <w:rsid w:val="006F7BED"/>
    <w:rsid w:val="00700629"/>
    <w:rsid w:val="00701A1A"/>
    <w:rsid w:val="0071605B"/>
    <w:rsid w:val="00731C1C"/>
    <w:rsid w:val="0073371F"/>
    <w:rsid w:val="00733D41"/>
    <w:rsid w:val="00743285"/>
    <w:rsid w:val="007514BE"/>
    <w:rsid w:val="00751741"/>
    <w:rsid w:val="00764443"/>
    <w:rsid w:val="007702AD"/>
    <w:rsid w:val="00770E53"/>
    <w:rsid w:val="00780D82"/>
    <w:rsid w:val="00782E4D"/>
    <w:rsid w:val="00784BD8"/>
    <w:rsid w:val="00787C3F"/>
    <w:rsid w:val="00797636"/>
    <w:rsid w:val="007A35EC"/>
    <w:rsid w:val="007A419E"/>
    <w:rsid w:val="007A508E"/>
    <w:rsid w:val="007C108A"/>
    <w:rsid w:val="007C3ECB"/>
    <w:rsid w:val="007C5B6D"/>
    <w:rsid w:val="007D4819"/>
    <w:rsid w:val="007D6934"/>
    <w:rsid w:val="007D7EC4"/>
    <w:rsid w:val="007E0220"/>
    <w:rsid w:val="007E06C9"/>
    <w:rsid w:val="007E1BB6"/>
    <w:rsid w:val="007F24C7"/>
    <w:rsid w:val="007F3368"/>
    <w:rsid w:val="007F78DA"/>
    <w:rsid w:val="0080117D"/>
    <w:rsid w:val="00802FDA"/>
    <w:rsid w:val="00803937"/>
    <w:rsid w:val="008040D1"/>
    <w:rsid w:val="0080480D"/>
    <w:rsid w:val="00807A7F"/>
    <w:rsid w:val="008104AA"/>
    <w:rsid w:val="00811B74"/>
    <w:rsid w:val="0081224E"/>
    <w:rsid w:val="0081415C"/>
    <w:rsid w:val="00823F39"/>
    <w:rsid w:val="00824683"/>
    <w:rsid w:val="008261D6"/>
    <w:rsid w:val="008264CE"/>
    <w:rsid w:val="00833C7B"/>
    <w:rsid w:val="0083635E"/>
    <w:rsid w:val="0083744F"/>
    <w:rsid w:val="00840712"/>
    <w:rsid w:val="008440B6"/>
    <w:rsid w:val="00846A20"/>
    <w:rsid w:val="00860882"/>
    <w:rsid w:val="0086437A"/>
    <w:rsid w:val="00867955"/>
    <w:rsid w:val="00867B56"/>
    <w:rsid w:val="00871B15"/>
    <w:rsid w:val="0087610F"/>
    <w:rsid w:val="0088305E"/>
    <w:rsid w:val="00884AF8"/>
    <w:rsid w:val="0088681D"/>
    <w:rsid w:val="0089791B"/>
    <w:rsid w:val="008A10C9"/>
    <w:rsid w:val="008A239F"/>
    <w:rsid w:val="008A5189"/>
    <w:rsid w:val="008A777D"/>
    <w:rsid w:val="008B137D"/>
    <w:rsid w:val="008B3029"/>
    <w:rsid w:val="008B3FDD"/>
    <w:rsid w:val="008C0369"/>
    <w:rsid w:val="008D4A50"/>
    <w:rsid w:val="008E1522"/>
    <w:rsid w:val="008E1C09"/>
    <w:rsid w:val="008F273A"/>
    <w:rsid w:val="008F5D19"/>
    <w:rsid w:val="008F64D7"/>
    <w:rsid w:val="00902140"/>
    <w:rsid w:val="0090282A"/>
    <w:rsid w:val="00903A12"/>
    <w:rsid w:val="009042ED"/>
    <w:rsid w:val="009126D8"/>
    <w:rsid w:val="00914FD3"/>
    <w:rsid w:val="00920B80"/>
    <w:rsid w:val="009233C9"/>
    <w:rsid w:val="0092505E"/>
    <w:rsid w:val="00925BC6"/>
    <w:rsid w:val="00930409"/>
    <w:rsid w:val="00933724"/>
    <w:rsid w:val="00933FE7"/>
    <w:rsid w:val="00937125"/>
    <w:rsid w:val="0093746D"/>
    <w:rsid w:val="009404E6"/>
    <w:rsid w:val="0095773A"/>
    <w:rsid w:val="0096106F"/>
    <w:rsid w:val="0096226C"/>
    <w:rsid w:val="00966A14"/>
    <w:rsid w:val="00973E20"/>
    <w:rsid w:val="009755BC"/>
    <w:rsid w:val="00985A8B"/>
    <w:rsid w:val="00994205"/>
    <w:rsid w:val="00994959"/>
    <w:rsid w:val="0099572C"/>
    <w:rsid w:val="009A1091"/>
    <w:rsid w:val="009A481C"/>
    <w:rsid w:val="009A6AD2"/>
    <w:rsid w:val="009B1CE9"/>
    <w:rsid w:val="009B5E7F"/>
    <w:rsid w:val="009B7DCF"/>
    <w:rsid w:val="009C4319"/>
    <w:rsid w:val="009C767C"/>
    <w:rsid w:val="009D1113"/>
    <w:rsid w:val="009D1669"/>
    <w:rsid w:val="009E3866"/>
    <w:rsid w:val="009E7A04"/>
    <w:rsid w:val="009F1DB6"/>
    <w:rsid w:val="009F439D"/>
    <w:rsid w:val="00A0237F"/>
    <w:rsid w:val="00A02FA8"/>
    <w:rsid w:val="00A15E85"/>
    <w:rsid w:val="00A16D28"/>
    <w:rsid w:val="00A219FD"/>
    <w:rsid w:val="00A261D8"/>
    <w:rsid w:val="00A2656A"/>
    <w:rsid w:val="00A26760"/>
    <w:rsid w:val="00A35321"/>
    <w:rsid w:val="00A3782B"/>
    <w:rsid w:val="00A403FB"/>
    <w:rsid w:val="00A42DB7"/>
    <w:rsid w:val="00A43F55"/>
    <w:rsid w:val="00A44D67"/>
    <w:rsid w:val="00A47614"/>
    <w:rsid w:val="00A55447"/>
    <w:rsid w:val="00A656D9"/>
    <w:rsid w:val="00A65E4D"/>
    <w:rsid w:val="00A6731D"/>
    <w:rsid w:val="00A71BB9"/>
    <w:rsid w:val="00A7316A"/>
    <w:rsid w:val="00A74F58"/>
    <w:rsid w:val="00A83325"/>
    <w:rsid w:val="00A87E30"/>
    <w:rsid w:val="00A92349"/>
    <w:rsid w:val="00A93167"/>
    <w:rsid w:val="00A978C9"/>
    <w:rsid w:val="00AA0E8A"/>
    <w:rsid w:val="00AA235D"/>
    <w:rsid w:val="00AA4C21"/>
    <w:rsid w:val="00AB277B"/>
    <w:rsid w:val="00AB2F4B"/>
    <w:rsid w:val="00AB37E4"/>
    <w:rsid w:val="00AB4D6B"/>
    <w:rsid w:val="00AC2787"/>
    <w:rsid w:val="00AC4FD1"/>
    <w:rsid w:val="00AC575C"/>
    <w:rsid w:val="00AC7321"/>
    <w:rsid w:val="00AD7EA7"/>
    <w:rsid w:val="00AE368B"/>
    <w:rsid w:val="00B2163D"/>
    <w:rsid w:val="00B25358"/>
    <w:rsid w:val="00B337AB"/>
    <w:rsid w:val="00B36DED"/>
    <w:rsid w:val="00B42870"/>
    <w:rsid w:val="00B43601"/>
    <w:rsid w:val="00B47C84"/>
    <w:rsid w:val="00B53F47"/>
    <w:rsid w:val="00B54600"/>
    <w:rsid w:val="00B54C9F"/>
    <w:rsid w:val="00B70C7B"/>
    <w:rsid w:val="00B72571"/>
    <w:rsid w:val="00B74384"/>
    <w:rsid w:val="00B7489D"/>
    <w:rsid w:val="00B772EA"/>
    <w:rsid w:val="00B856DF"/>
    <w:rsid w:val="00B9112B"/>
    <w:rsid w:val="00B946F3"/>
    <w:rsid w:val="00B9661E"/>
    <w:rsid w:val="00BA1CDC"/>
    <w:rsid w:val="00BB02F4"/>
    <w:rsid w:val="00BB656C"/>
    <w:rsid w:val="00BC5D71"/>
    <w:rsid w:val="00BC772A"/>
    <w:rsid w:val="00BD0860"/>
    <w:rsid w:val="00BD105C"/>
    <w:rsid w:val="00BD1D2B"/>
    <w:rsid w:val="00BD36DF"/>
    <w:rsid w:val="00BD5943"/>
    <w:rsid w:val="00BE19E6"/>
    <w:rsid w:val="00BF3B1E"/>
    <w:rsid w:val="00BF7C00"/>
    <w:rsid w:val="00C0045F"/>
    <w:rsid w:val="00C00844"/>
    <w:rsid w:val="00C0232D"/>
    <w:rsid w:val="00C03A7A"/>
    <w:rsid w:val="00C03EC2"/>
    <w:rsid w:val="00C07E9E"/>
    <w:rsid w:val="00C105EB"/>
    <w:rsid w:val="00C13F7D"/>
    <w:rsid w:val="00C1451D"/>
    <w:rsid w:val="00C15100"/>
    <w:rsid w:val="00C170C7"/>
    <w:rsid w:val="00C17D86"/>
    <w:rsid w:val="00C2001D"/>
    <w:rsid w:val="00C207A3"/>
    <w:rsid w:val="00C26212"/>
    <w:rsid w:val="00C30246"/>
    <w:rsid w:val="00C30576"/>
    <w:rsid w:val="00C34C2B"/>
    <w:rsid w:val="00C34F9F"/>
    <w:rsid w:val="00C37E31"/>
    <w:rsid w:val="00C40EFC"/>
    <w:rsid w:val="00C45CD0"/>
    <w:rsid w:val="00C50141"/>
    <w:rsid w:val="00C50752"/>
    <w:rsid w:val="00C5111F"/>
    <w:rsid w:val="00C51679"/>
    <w:rsid w:val="00C52855"/>
    <w:rsid w:val="00C5645B"/>
    <w:rsid w:val="00C64864"/>
    <w:rsid w:val="00C64FC7"/>
    <w:rsid w:val="00C754C9"/>
    <w:rsid w:val="00C76274"/>
    <w:rsid w:val="00C80A9F"/>
    <w:rsid w:val="00C818E4"/>
    <w:rsid w:val="00C835AC"/>
    <w:rsid w:val="00C847FB"/>
    <w:rsid w:val="00C84D5D"/>
    <w:rsid w:val="00C90F5F"/>
    <w:rsid w:val="00C91DED"/>
    <w:rsid w:val="00C92B2F"/>
    <w:rsid w:val="00C950F3"/>
    <w:rsid w:val="00C95C68"/>
    <w:rsid w:val="00C96AF0"/>
    <w:rsid w:val="00CB018F"/>
    <w:rsid w:val="00CB467B"/>
    <w:rsid w:val="00CB7D41"/>
    <w:rsid w:val="00CC3DFE"/>
    <w:rsid w:val="00CC6ACB"/>
    <w:rsid w:val="00CD6653"/>
    <w:rsid w:val="00CE480C"/>
    <w:rsid w:val="00CE73D6"/>
    <w:rsid w:val="00D03A53"/>
    <w:rsid w:val="00D04528"/>
    <w:rsid w:val="00D07264"/>
    <w:rsid w:val="00D10963"/>
    <w:rsid w:val="00D13CCC"/>
    <w:rsid w:val="00D3137E"/>
    <w:rsid w:val="00D41269"/>
    <w:rsid w:val="00D42256"/>
    <w:rsid w:val="00D4622B"/>
    <w:rsid w:val="00D50478"/>
    <w:rsid w:val="00D5553E"/>
    <w:rsid w:val="00D61DE6"/>
    <w:rsid w:val="00D6689A"/>
    <w:rsid w:val="00D66BFF"/>
    <w:rsid w:val="00D67319"/>
    <w:rsid w:val="00D718D5"/>
    <w:rsid w:val="00D74952"/>
    <w:rsid w:val="00D81DB1"/>
    <w:rsid w:val="00D85A10"/>
    <w:rsid w:val="00D94C16"/>
    <w:rsid w:val="00D9502D"/>
    <w:rsid w:val="00D97682"/>
    <w:rsid w:val="00DA20CD"/>
    <w:rsid w:val="00DA29B2"/>
    <w:rsid w:val="00DA2F31"/>
    <w:rsid w:val="00DA3187"/>
    <w:rsid w:val="00DA7A32"/>
    <w:rsid w:val="00DB18D1"/>
    <w:rsid w:val="00DB3D8D"/>
    <w:rsid w:val="00DC52D4"/>
    <w:rsid w:val="00DC7BB7"/>
    <w:rsid w:val="00DD3671"/>
    <w:rsid w:val="00DD74B7"/>
    <w:rsid w:val="00DF17C1"/>
    <w:rsid w:val="00DF4E1C"/>
    <w:rsid w:val="00DF59D2"/>
    <w:rsid w:val="00E0388A"/>
    <w:rsid w:val="00E062CF"/>
    <w:rsid w:val="00E06512"/>
    <w:rsid w:val="00E06FB5"/>
    <w:rsid w:val="00E1115A"/>
    <w:rsid w:val="00E12778"/>
    <w:rsid w:val="00E12B32"/>
    <w:rsid w:val="00E14CF2"/>
    <w:rsid w:val="00E1505B"/>
    <w:rsid w:val="00E20313"/>
    <w:rsid w:val="00E20A85"/>
    <w:rsid w:val="00E22844"/>
    <w:rsid w:val="00E255BE"/>
    <w:rsid w:val="00E3152E"/>
    <w:rsid w:val="00E317B5"/>
    <w:rsid w:val="00E3212E"/>
    <w:rsid w:val="00E42614"/>
    <w:rsid w:val="00E4356C"/>
    <w:rsid w:val="00E45CD0"/>
    <w:rsid w:val="00E46204"/>
    <w:rsid w:val="00E52263"/>
    <w:rsid w:val="00E547B7"/>
    <w:rsid w:val="00E62C37"/>
    <w:rsid w:val="00E640B5"/>
    <w:rsid w:val="00E710D9"/>
    <w:rsid w:val="00E734AC"/>
    <w:rsid w:val="00E7455E"/>
    <w:rsid w:val="00E7516C"/>
    <w:rsid w:val="00E75D34"/>
    <w:rsid w:val="00E82E1F"/>
    <w:rsid w:val="00E851C8"/>
    <w:rsid w:val="00E86B76"/>
    <w:rsid w:val="00E91CFF"/>
    <w:rsid w:val="00E93A1B"/>
    <w:rsid w:val="00E9573B"/>
    <w:rsid w:val="00E95D29"/>
    <w:rsid w:val="00E96517"/>
    <w:rsid w:val="00E9797B"/>
    <w:rsid w:val="00EA2C48"/>
    <w:rsid w:val="00EA4E12"/>
    <w:rsid w:val="00EB38B3"/>
    <w:rsid w:val="00EB5AEF"/>
    <w:rsid w:val="00EB65F4"/>
    <w:rsid w:val="00EB78C7"/>
    <w:rsid w:val="00EB7B67"/>
    <w:rsid w:val="00EC19D2"/>
    <w:rsid w:val="00EC2AFB"/>
    <w:rsid w:val="00EC3E1E"/>
    <w:rsid w:val="00EC6A9F"/>
    <w:rsid w:val="00ED2C44"/>
    <w:rsid w:val="00ED31C9"/>
    <w:rsid w:val="00ED516B"/>
    <w:rsid w:val="00EE1458"/>
    <w:rsid w:val="00EE1DA2"/>
    <w:rsid w:val="00EE4CA9"/>
    <w:rsid w:val="00EE5056"/>
    <w:rsid w:val="00EF4A53"/>
    <w:rsid w:val="00F05347"/>
    <w:rsid w:val="00F06DBD"/>
    <w:rsid w:val="00F110E4"/>
    <w:rsid w:val="00F11279"/>
    <w:rsid w:val="00F143A5"/>
    <w:rsid w:val="00F167B0"/>
    <w:rsid w:val="00F20031"/>
    <w:rsid w:val="00F20E3C"/>
    <w:rsid w:val="00F30915"/>
    <w:rsid w:val="00F378F1"/>
    <w:rsid w:val="00F40ADA"/>
    <w:rsid w:val="00F40E66"/>
    <w:rsid w:val="00F416C6"/>
    <w:rsid w:val="00F41905"/>
    <w:rsid w:val="00F44B28"/>
    <w:rsid w:val="00F472DA"/>
    <w:rsid w:val="00F52F30"/>
    <w:rsid w:val="00F53AA6"/>
    <w:rsid w:val="00F553C2"/>
    <w:rsid w:val="00F5581D"/>
    <w:rsid w:val="00F5582B"/>
    <w:rsid w:val="00F61AB2"/>
    <w:rsid w:val="00F6223E"/>
    <w:rsid w:val="00F6644E"/>
    <w:rsid w:val="00F67217"/>
    <w:rsid w:val="00F72950"/>
    <w:rsid w:val="00F74BA2"/>
    <w:rsid w:val="00F75730"/>
    <w:rsid w:val="00F75EED"/>
    <w:rsid w:val="00F81A8C"/>
    <w:rsid w:val="00F863C1"/>
    <w:rsid w:val="00F8749A"/>
    <w:rsid w:val="00F879AE"/>
    <w:rsid w:val="00F938AC"/>
    <w:rsid w:val="00F959F1"/>
    <w:rsid w:val="00F966F9"/>
    <w:rsid w:val="00FA3F5E"/>
    <w:rsid w:val="00FA6BA6"/>
    <w:rsid w:val="00FA71C8"/>
    <w:rsid w:val="00FA78C9"/>
    <w:rsid w:val="00FB0EE8"/>
    <w:rsid w:val="00FB3A90"/>
    <w:rsid w:val="00FB4E04"/>
    <w:rsid w:val="00FC1C58"/>
    <w:rsid w:val="00FC3AFE"/>
    <w:rsid w:val="00FC4DFB"/>
    <w:rsid w:val="00FD01EC"/>
    <w:rsid w:val="00FE064E"/>
    <w:rsid w:val="00FE2CE5"/>
    <w:rsid w:val="00FE7D82"/>
    <w:rsid w:val="00FF2300"/>
    <w:rsid w:val="00FF3046"/>
    <w:rsid w:val="00FF30D6"/>
    <w:rsid w:val="00FF65B3"/>
    <w:rsid w:val="00FF7937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؛"/>
  <w14:docId w14:val="14EC188E"/>
  <w15:docId w15:val="{EFA2B7A4-46B6-43F4-B8CE-F51FE8F3C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Mitra"/>
        <w:b/>
        <w:bCs/>
        <w:sz w:val="24"/>
        <w:szCs w:val="24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0B6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900E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16E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6B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B7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469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5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package" Target="embeddings/Microsoft_Excel_Worksheet.xls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Worksheet1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771</Words>
  <Characters>1009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Admin</cp:lastModifiedBy>
  <cp:revision>2</cp:revision>
  <cp:lastPrinted>2016-07-12T12:05:00Z</cp:lastPrinted>
  <dcterms:created xsi:type="dcterms:W3CDTF">2023-10-15T05:20:00Z</dcterms:created>
  <dcterms:modified xsi:type="dcterms:W3CDTF">2023-10-15T05:20:00Z</dcterms:modified>
</cp:coreProperties>
</file>